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FB61E3" w14:textId="77777777" w:rsidR="00807D2D" w:rsidRDefault="00807D2D" w:rsidP="007A424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6E72858" w14:textId="77777777" w:rsidR="00807D2D" w:rsidRDefault="00807D2D" w:rsidP="007A424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037A82" w14:textId="77777777" w:rsidR="00807D2D" w:rsidRDefault="00807D2D" w:rsidP="007A424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E6D2CE" w14:textId="04327A82" w:rsidR="00ED20F3" w:rsidRPr="004004E7" w:rsidRDefault="00E82F73" w:rsidP="007A424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5063">
        <w:rPr>
          <w:rFonts w:ascii="Britannic Bold" w:eastAsia="Arial Unicode MS" w:hAnsi="Britannic Bold" w:cs="Tahoma"/>
          <w:noProof/>
          <w:color w:val="333333"/>
          <w:bdr w:val="thinThickSmallGap" w:sz="24" w:space="0" w:color="FFFFFF"/>
        </w:rPr>
        <w:drawing>
          <wp:anchor distT="0" distB="0" distL="114300" distR="114300" simplePos="0" relativeHeight="251659264" behindDoc="0" locked="0" layoutInCell="1" allowOverlap="1" wp14:anchorId="1F928C52" wp14:editId="6C26EE8B">
            <wp:simplePos x="0" y="0"/>
            <wp:positionH relativeFrom="column">
              <wp:posOffset>2447925</wp:posOffset>
            </wp:positionH>
            <wp:positionV relativeFrom="paragraph">
              <wp:posOffset>-814070</wp:posOffset>
            </wp:positionV>
            <wp:extent cx="1114425" cy="1238250"/>
            <wp:effectExtent l="38100" t="38100" r="47625" b="38100"/>
            <wp:wrapSquare wrapText="bothSides"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238250"/>
                    </a:xfrm>
                    <a:prstGeom prst="rect">
                      <a:avLst/>
                    </a:prstGeom>
                    <a:noFill/>
                    <a:ln w="38100" cmpd="thinThick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9A33D9" w14:textId="77777777" w:rsidR="00E82F73" w:rsidRDefault="00E82F73" w:rsidP="00C0519C">
      <w:pPr>
        <w:spacing w:line="240" w:lineRule="auto"/>
        <w:rPr>
          <w:b/>
        </w:rPr>
      </w:pPr>
    </w:p>
    <w:p w14:paraId="7B2488FD" w14:textId="5C24BD98" w:rsidR="00E82F73" w:rsidRPr="00E53558" w:rsidRDefault="00E82F73" w:rsidP="00E82F73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53558">
        <w:rPr>
          <w:rFonts w:ascii="Times New Roman" w:eastAsia="Calibri" w:hAnsi="Times New Roman" w:cs="Times New Roman"/>
          <w:b/>
          <w:sz w:val="24"/>
          <w:szCs w:val="24"/>
        </w:rPr>
        <w:t>T</w:t>
      </w:r>
      <w:r>
        <w:rPr>
          <w:rFonts w:ascii="Times New Roman" w:eastAsia="Calibri" w:hAnsi="Times New Roman" w:cs="Times New Roman"/>
          <w:b/>
          <w:sz w:val="24"/>
          <w:szCs w:val="24"/>
        </w:rPr>
        <w:t>HE KENYA NATIONAL EXAMINATION</w:t>
      </w:r>
      <w:r w:rsidR="00207BF6">
        <w:rPr>
          <w:rFonts w:ascii="Times New Roman" w:eastAsia="Calibri" w:hAnsi="Times New Roman" w:cs="Times New Roman"/>
          <w:b/>
          <w:sz w:val="24"/>
          <w:szCs w:val="24"/>
        </w:rPr>
        <w:t>S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COUNCIL</w:t>
      </w:r>
    </w:p>
    <w:p w14:paraId="32C3CE4B" w14:textId="77777777" w:rsidR="00E82F73" w:rsidRDefault="00E82F73" w:rsidP="00C0519C">
      <w:pPr>
        <w:spacing w:line="240" w:lineRule="auto"/>
        <w:rPr>
          <w:b/>
        </w:rPr>
      </w:pPr>
    </w:p>
    <w:p w14:paraId="1CCDF182" w14:textId="77777777" w:rsidR="00E82F73" w:rsidRDefault="00E82F73" w:rsidP="00C0519C">
      <w:pPr>
        <w:spacing w:line="240" w:lineRule="auto"/>
        <w:rPr>
          <w:b/>
        </w:rPr>
      </w:pPr>
    </w:p>
    <w:p w14:paraId="3731F2CB" w14:textId="77777777" w:rsidR="00C0519C" w:rsidRDefault="00ED20F3" w:rsidP="00C0519C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65C23">
        <w:rPr>
          <w:rFonts w:ascii="Times New Roman" w:hAnsi="Times New Roman" w:cs="Times New Roman"/>
          <w:b/>
          <w:sz w:val="24"/>
          <w:szCs w:val="24"/>
        </w:rPr>
        <w:t>Qualification Code</w:t>
      </w:r>
      <w:r w:rsidRPr="00453037">
        <w:rPr>
          <w:b/>
        </w:rPr>
        <w:tab/>
        <w:t xml:space="preserve">: </w:t>
      </w:r>
      <w:r w:rsidRPr="00453037">
        <w:rPr>
          <w:b/>
        </w:rPr>
        <w:tab/>
      </w:r>
      <w:r w:rsidR="00C0519C" w:rsidRPr="006E1EBA">
        <w:rPr>
          <w:rFonts w:ascii="Times New Roman" w:eastAsia="Times New Roman" w:hAnsi="Times New Roman" w:cs="Times New Roman"/>
          <w:sz w:val="24"/>
          <w:szCs w:val="24"/>
        </w:rPr>
        <w:t>041305T4BUS</w:t>
      </w:r>
      <w:r w:rsidR="00C0519C" w:rsidRPr="006E1EBA">
        <w:rPr>
          <w:rFonts w:ascii="Times New Roman" w:eastAsia="Times New Roman" w:hAnsi="Times New Roman" w:cs="Times New Roman"/>
          <w:sz w:val="24"/>
          <w:szCs w:val="24"/>
        </w:rPr>
        <w:tab/>
      </w:r>
      <w:r w:rsidR="00C0519C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23C13F1" w14:textId="77777777" w:rsidR="00ED20F3" w:rsidRPr="006E1EBA" w:rsidRDefault="00ED20F3" w:rsidP="00453037">
      <w:pPr>
        <w:pStyle w:val="Default"/>
        <w:spacing w:line="360" w:lineRule="auto"/>
        <w:jc w:val="both"/>
      </w:pPr>
      <w:r w:rsidRPr="00453037">
        <w:rPr>
          <w:b/>
        </w:rPr>
        <w:t>Q</w:t>
      </w:r>
      <w:r w:rsidR="00C0519C">
        <w:rPr>
          <w:b/>
        </w:rPr>
        <w:t>ualification</w:t>
      </w:r>
      <w:r w:rsidR="00C0519C">
        <w:rPr>
          <w:b/>
        </w:rPr>
        <w:tab/>
      </w:r>
      <w:r w:rsidR="00C0519C">
        <w:rPr>
          <w:b/>
        </w:rPr>
        <w:tab/>
        <w:t>:</w:t>
      </w:r>
      <w:r w:rsidR="00C0519C">
        <w:rPr>
          <w:b/>
        </w:rPr>
        <w:tab/>
      </w:r>
      <w:r w:rsidR="00C0519C" w:rsidRPr="006E1EBA">
        <w:t>Business Management</w:t>
      </w:r>
      <w:r w:rsidRPr="006E1EBA">
        <w:t xml:space="preserve"> Level 5</w:t>
      </w:r>
    </w:p>
    <w:p w14:paraId="25D5AEE3" w14:textId="77777777" w:rsidR="00ED20F3" w:rsidRPr="006E1EBA" w:rsidRDefault="00ED20F3" w:rsidP="00453037">
      <w:pPr>
        <w:pStyle w:val="Default"/>
        <w:spacing w:line="360" w:lineRule="auto"/>
        <w:jc w:val="both"/>
      </w:pPr>
      <w:r w:rsidRPr="00453037">
        <w:rPr>
          <w:b/>
        </w:rPr>
        <w:t>Unit Code</w:t>
      </w:r>
      <w:r w:rsidRPr="00453037">
        <w:rPr>
          <w:b/>
        </w:rPr>
        <w:tab/>
      </w:r>
      <w:r w:rsidRPr="00453037">
        <w:rPr>
          <w:b/>
        </w:rPr>
        <w:tab/>
        <w:t>:</w:t>
      </w:r>
      <w:r w:rsidRPr="00453037">
        <w:rPr>
          <w:b/>
        </w:rPr>
        <w:tab/>
      </w:r>
      <w:r w:rsidRPr="006E1EBA">
        <w:rPr>
          <w:lang w:val="en-ZA"/>
        </w:rPr>
        <w:t>BUS/OS/BM/CR/05/5/A</w:t>
      </w:r>
    </w:p>
    <w:p w14:paraId="11A305FF" w14:textId="77777777" w:rsidR="00ED20F3" w:rsidRDefault="00ED20F3" w:rsidP="00453037">
      <w:pPr>
        <w:pStyle w:val="Default"/>
        <w:spacing w:line="360" w:lineRule="auto"/>
        <w:jc w:val="both"/>
      </w:pPr>
      <w:r w:rsidRPr="00453037">
        <w:rPr>
          <w:b/>
        </w:rPr>
        <w:t>Unit of Competency</w:t>
      </w:r>
      <w:r w:rsidRPr="00453037">
        <w:rPr>
          <w:b/>
        </w:rPr>
        <w:tab/>
        <w:t xml:space="preserve">:          </w:t>
      </w:r>
      <w:r w:rsidRPr="00453037">
        <w:rPr>
          <w:b/>
        </w:rPr>
        <w:tab/>
      </w:r>
      <w:r w:rsidRPr="006E1EBA">
        <w:t>Control Business Risks</w:t>
      </w:r>
    </w:p>
    <w:p w14:paraId="70574BAD" w14:textId="77777777" w:rsidR="00807D2D" w:rsidRPr="006E1EBA" w:rsidRDefault="00807D2D" w:rsidP="00453037">
      <w:pPr>
        <w:pStyle w:val="Default"/>
        <w:spacing w:line="360" w:lineRule="auto"/>
        <w:jc w:val="both"/>
      </w:pPr>
    </w:p>
    <w:p w14:paraId="09841C9B" w14:textId="77777777" w:rsidR="003A1CA5" w:rsidRPr="00E53558" w:rsidRDefault="003A1CA5" w:rsidP="003A1CA5">
      <w:pPr>
        <w:spacing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E53558">
        <w:rPr>
          <w:rFonts w:ascii="Times New Roman" w:eastAsia="Calibri" w:hAnsi="Times New Roman" w:cs="Times New Roman"/>
          <w:b/>
          <w:sz w:val="24"/>
          <w:szCs w:val="24"/>
        </w:rPr>
        <w:t>INSTRUCTIONS TO CANDIDATE</w:t>
      </w:r>
    </w:p>
    <w:p w14:paraId="2C4A2327" w14:textId="353692EF" w:rsidR="003A1CA5" w:rsidRPr="00207BF6" w:rsidRDefault="003A1CA5" w:rsidP="003A1CA5">
      <w:pPr>
        <w:pStyle w:val="ListParagraph"/>
        <w:numPr>
          <w:ilvl w:val="0"/>
          <w:numId w:val="63"/>
        </w:numPr>
        <w:tabs>
          <w:tab w:val="left" w:pos="567"/>
          <w:tab w:val="left" w:pos="990"/>
          <w:tab w:val="left" w:pos="9180"/>
          <w:tab w:val="right" w:pos="9639"/>
        </w:tabs>
        <w:spacing w:after="0" w:line="360" w:lineRule="auto"/>
        <w:ind w:right="1264"/>
        <w:jc w:val="both"/>
        <w:rPr>
          <w:rFonts w:ascii="Times New Roman" w:eastAsia="Times New Roman" w:hAnsi="Times New Roman" w:cs="Times New Roman"/>
          <w:sz w:val="24"/>
          <w:szCs w:val="24"/>
          <w:lang w:val="en-ZA"/>
        </w:rPr>
      </w:pPr>
      <w:r w:rsidRPr="00207BF6">
        <w:rPr>
          <w:rFonts w:ascii="Times New Roman" w:eastAsia="Times New Roman" w:hAnsi="Times New Roman" w:cs="Times New Roman"/>
          <w:sz w:val="24"/>
          <w:szCs w:val="24"/>
          <w:lang w:val="en-ZA"/>
        </w:rPr>
        <w:t xml:space="preserve">Time allocated: </w:t>
      </w:r>
      <w:r w:rsidR="00371FEE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THREE (3</w:t>
      </w:r>
      <w:r w:rsidRPr="00207BF6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) hours</w:t>
      </w:r>
      <w:r w:rsidRPr="00207BF6">
        <w:rPr>
          <w:rFonts w:ascii="Times New Roman" w:eastAsia="Times New Roman" w:hAnsi="Times New Roman" w:cs="Times New Roman"/>
          <w:sz w:val="24"/>
          <w:szCs w:val="24"/>
          <w:lang w:val="en-ZA"/>
        </w:rPr>
        <w:t>.</w:t>
      </w:r>
    </w:p>
    <w:p w14:paraId="33335587" w14:textId="77777777" w:rsidR="003A1CA5" w:rsidRPr="00207BF6" w:rsidRDefault="003A1CA5" w:rsidP="003A1CA5">
      <w:pPr>
        <w:numPr>
          <w:ilvl w:val="0"/>
          <w:numId w:val="63"/>
        </w:numPr>
        <w:tabs>
          <w:tab w:val="left" w:pos="567"/>
          <w:tab w:val="left" w:pos="990"/>
          <w:tab w:val="left" w:pos="9180"/>
          <w:tab w:val="right" w:pos="9639"/>
        </w:tabs>
        <w:spacing w:after="0" w:line="360" w:lineRule="auto"/>
        <w:ind w:right="1264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 w:rsidRPr="00207BF6">
        <w:rPr>
          <w:rFonts w:ascii="Times New Roman" w:eastAsia="Times New Roman" w:hAnsi="Times New Roman" w:cs="Times New Roman"/>
          <w:sz w:val="24"/>
          <w:szCs w:val="24"/>
          <w:lang w:val="en-ZA"/>
        </w:rPr>
        <w:t>Marks for each question are indicated in the brackets.</w:t>
      </w:r>
    </w:p>
    <w:p w14:paraId="5364E506" w14:textId="5D8E8A1D" w:rsidR="003A1CA5" w:rsidRPr="00207BF6" w:rsidRDefault="003A1CA5" w:rsidP="003A1CA5">
      <w:pPr>
        <w:numPr>
          <w:ilvl w:val="0"/>
          <w:numId w:val="63"/>
        </w:numPr>
        <w:tabs>
          <w:tab w:val="left" w:pos="567"/>
          <w:tab w:val="left" w:pos="990"/>
          <w:tab w:val="left" w:pos="9180"/>
          <w:tab w:val="right" w:pos="9639"/>
        </w:tabs>
        <w:spacing w:after="0" w:line="360" w:lineRule="auto"/>
        <w:ind w:right="126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ZA"/>
        </w:rPr>
      </w:pPr>
      <w:r w:rsidRPr="00207BF6">
        <w:rPr>
          <w:rFonts w:ascii="Times New Roman" w:eastAsia="Times New Roman" w:hAnsi="Times New Roman" w:cs="Times New Roman"/>
          <w:sz w:val="24"/>
          <w:szCs w:val="24"/>
          <w:lang w:val="en-ZA"/>
        </w:rPr>
        <w:t xml:space="preserve">The paper consists of </w:t>
      </w:r>
      <w:r w:rsidR="00207BF6" w:rsidRPr="00207BF6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THREE (3)</w:t>
      </w:r>
      <w:r w:rsidRPr="00207BF6">
        <w:rPr>
          <w:rFonts w:ascii="Times New Roman" w:eastAsia="Times New Roman" w:hAnsi="Times New Roman" w:cs="Times New Roman"/>
          <w:sz w:val="24"/>
          <w:szCs w:val="24"/>
          <w:lang w:val="en-ZA"/>
        </w:rPr>
        <w:t xml:space="preserve"> sections: </w:t>
      </w:r>
      <w:r w:rsidR="00207BF6" w:rsidRPr="00207BF6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A, B and C</w:t>
      </w:r>
    </w:p>
    <w:p w14:paraId="60B2EDDF" w14:textId="77777777" w:rsidR="003A1CA5" w:rsidRPr="00207BF6" w:rsidRDefault="003A1CA5" w:rsidP="003A1CA5">
      <w:pPr>
        <w:numPr>
          <w:ilvl w:val="0"/>
          <w:numId w:val="63"/>
        </w:numPr>
        <w:tabs>
          <w:tab w:val="left" w:pos="567"/>
          <w:tab w:val="left" w:pos="990"/>
          <w:tab w:val="left" w:pos="9180"/>
          <w:tab w:val="right" w:pos="9639"/>
        </w:tabs>
        <w:spacing w:after="0" w:line="360" w:lineRule="auto"/>
        <w:ind w:right="126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ZA"/>
        </w:rPr>
      </w:pPr>
      <w:r w:rsidRPr="00207BF6">
        <w:rPr>
          <w:rFonts w:ascii="Times New Roman" w:eastAsia="Times New Roman" w:hAnsi="Times New Roman" w:cs="Times New Roman"/>
          <w:sz w:val="24"/>
          <w:szCs w:val="24"/>
          <w:lang w:val="en-ZA"/>
        </w:rPr>
        <w:t>Do not write on the question paper.</w:t>
      </w:r>
    </w:p>
    <w:p w14:paraId="3629BEB6" w14:textId="4B5C63EB" w:rsidR="005313E5" w:rsidRDefault="003A1CA5" w:rsidP="003A1CA5">
      <w:pPr>
        <w:pStyle w:val="Default"/>
        <w:spacing w:line="360" w:lineRule="auto"/>
        <w:jc w:val="both"/>
        <w:rPr>
          <w:rFonts w:eastAsia="Times New Roman"/>
          <w:color w:val="auto"/>
          <w:lang w:val="en-ZA"/>
        </w:rPr>
      </w:pPr>
      <w:r w:rsidRPr="00207BF6">
        <w:rPr>
          <w:rFonts w:eastAsia="Times New Roman"/>
          <w:color w:val="auto"/>
          <w:lang w:val="en-ZA"/>
        </w:rPr>
        <w:t>A separate answer booklet will be provided</w:t>
      </w:r>
    </w:p>
    <w:p w14:paraId="5FFF2C0C" w14:textId="77777777" w:rsidR="00807D2D" w:rsidRPr="00207BF6" w:rsidRDefault="00807D2D" w:rsidP="003A1CA5">
      <w:pPr>
        <w:pStyle w:val="Default"/>
        <w:spacing w:line="360" w:lineRule="auto"/>
        <w:jc w:val="both"/>
        <w:rPr>
          <w:b/>
          <w:color w:val="auto"/>
        </w:rPr>
      </w:pPr>
    </w:p>
    <w:p w14:paraId="7A8612FF" w14:textId="77777777" w:rsidR="00D524CF" w:rsidRDefault="00D524CF" w:rsidP="00D524CF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WRITTEN ASSESSMENT</w:t>
      </w:r>
    </w:p>
    <w:p w14:paraId="0493BA66" w14:textId="5B49C078" w:rsidR="00D524CF" w:rsidRDefault="003A1CA5" w:rsidP="00807D2D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14:paraId="31DA60CA" w14:textId="77777777" w:rsidR="00991B58" w:rsidRDefault="00991B58" w:rsidP="003A1CA5">
      <w:pPr>
        <w:tabs>
          <w:tab w:val="left" w:pos="3846"/>
        </w:tabs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</w:p>
    <w:p w14:paraId="21BFFF4D" w14:textId="77777777" w:rsidR="00991B58" w:rsidRDefault="00991B58" w:rsidP="003A1CA5">
      <w:pPr>
        <w:tabs>
          <w:tab w:val="left" w:pos="3846"/>
        </w:tabs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</w:p>
    <w:p w14:paraId="5DB1DF40" w14:textId="77777777" w:rsidR="00991B58" w:rsidRDefault="00991B58" w:rsidP="003A1CA5">
      <w:pPr>
        <w:tabs>
          <w:tab w:val="left" w:pos="3846"/>
        </w:tabs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</w:p>
    <w:p w14:paraId="5004729A" w14:textId="77777777" w:rsidR="00991B58" w:rsidRPr="00207BF6" w:rsidRDefault="00991B58" w:rsidP="003A1CA5">
      <w:pPr>
        <w:tabs>
          <w:tab w:val="left" w:pos="3846"/>
        </w:tabs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10D3BB4" w14:textId="77777777" w:rsidR="00991B58" w:rsidRPr="00207BF6" w:rsidRDefault="00991B58" w:rsidP="00991B58">
      <w:pPr>
        <w:spacing w:after="0" w:line="360" w:lineRule="auto"/>
        <w:ind w:right="317"/>
        <w:jc w:val="center"/>
        <w:rPr>
          <w:rFonts w:ascii="Times New Roman" w:eastAsia="Calibri" w:hAnsi="Times New Roman" w:cs="Times New Roman"/>
          <w:b/>
          <w:i/>
          <w:sz w:val="24"/>
          <w:szCs w:val="24"/>
          <w:lang w:val="en-GB" w:eastAsia="en-GB"/>
        </w:rPr>
      </w:pPr>
      <w:r w:rsidRPr="00207BF6">
        <w:rPr>
          <w:rFonts w:ascii="Times New Roman" w:eastAsia="Calibri" w:hAnsi="Times New Roman" w:cs="Times New Roman"/>
          <w:b/>
          <w:i/>
          <w:sz w:val="24"/>
          <w:szCs w:val="24"/>
          <w:lang w:val="en-GB" w:eastAsia="en-GB"/>
        </w:rPr>
        <w:t>This paper consists of SEVEN (7) printed pages.</w:t>
      </w:r>
    </w:p>
    <w:p w14:paraId="43B82156" w14:textId="77777777" w:rsidR="00991B58" w:rsidRDefault="00991B58" w:rsidP="00991B58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  <w:bookmarkStart w:id="1" w:name="_Hlk118115841"/>
      <w:bookmarkEnd w:id="1"/>
      <w:r w:rsidRPr="00606717"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  <w:t xml:space="preserve">The candidate should check the question paper to ascertain that all the </w:t>
      </w:r>
    </w:p>
    <w:p w14:paraId="2945EDF3" w14:textId="2024D3E0" w:rsidR="00D524CF" w:rsidRPr="00991B58" w:rsidRDefault="00991B58" w:rsidP="00991B58">
      <w:pPr>
        <w:spacing w:after="0" w:line="360" w:lineRule="auto"/>
        <w:ind w:right="317"/>
        <w:jc w:val="center"/>
        <w:rPr>
          <w:rFonts w:ascii="Times New Roman" w:eastAsia="Calibri" w:hAnsi="Times New Roman" w:cs="Times New Roman"/>
          <w:b/>
          <w:i/>
          <w:color w:val="FF0000"/>
          <w:sz w:val="24"/>
          <w:szCs w:val="24"/>
          <w:lang w:val="en-GB" w:eastAsia="en-GB"/>
        </w:rPr>
      </w:pPr>
      <w:r w:rsidRPr="00606717"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  <w:t>pages are printed as indicated and that no questions are missing.</w:t>
      </w:r>
      <w:r w:rsidRPr="00991B58">
        <w:rPr>
          <w:rFonts w:ascii="Times New Roman" w:eastAsia="Calibri" w:hAnsi="Times New Roman" w:cs="Times New Roman"/>
          <w:b/>
          <w:i/>
          <w:color w:val="FF0000"/>
          <w:sz w:val="24"/>
          <w:szCs w:val="24"/>
          <w:lang w:val="en-GB" w:eastAsia="en-GB"/>
        </w:rPr>
        <w:t xml:space="preserve"> </w:t>
      </w:r>
    </w:p>
    <w:p w14:paraId="7AC65AB7" w14:textId="77777777" w:rsidR="00D524CF" w:rsidRDefault="00D524CF" w:rsidP="00D524CF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59C34FF" w14:textId="77777777" w:rsidR="00ED20F3" w:rsidRPr="00453037" w:rsidRDefault="00ED20F3" w:rsidP="00AF11A0">
      <w:pPr>
        <w:pStyle w:val="ListParagraph"/>
        <w:tabs>
          <w:tab w:val="left" w:pos="5625"/>
        </w:tabs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SECTION A: (20 MARKS)</w:t>
      </w:r>
    </w:p>
    <w:p w14:paraId="24A9DDA0" w14:textId="77777777" w:rsidR="00D524CF" w:rsidRPr="00D524CF" w:rsidRDefault="00D524CF" w:rsidP="00D524CF">
      <w:pPr>
        <w:pStyle w:val="ListParagraph"/>
        <w:tabs>
          <w:tab w:val="left" w:pos="567"/>
          <w:tab w:val="right" w:pos="9639"/>
        </w:tabs>
        <w:spacing w:after="0" w:line="360" w:lineRule="auto"/>
        <w:ind w:right="1264"/>
        <w:rPr>
          <w:rFonts w:ascii="Times New Roman" w:eastAsia="Times New Roman" w:hAnsi="Times New Roman" w:cs="Times New Roman"/>
          <w:b/>
          <w:i/>
          <w:iCs/>
          <w:sz w:val="23"/>
          <w:szCs w:val="23"/>
          <w:lang w:val="en-ZA"/>
        </w:rPr>
      </w:pPr>
      <w:r w:rsidRPr="00D524CF">
        <w:rPr>
          <w:rFonts w:ascii="Times New Roman" w:eastAsia="Times New Roman" w:hAnsi="Times New Roman" w:cs="Times New Roman"/>
          <w:b/>
          <w:i/>
          <w:iCs/>
          <w:sz w:val="23"/>
          <w:szCs w:val="23"/>
          <w:lang w:val="en-ZA"/>
        </w:rPr>
        <w:t>(Choose the correct answer and write it in the answer booklet provided.)</w:t>
      </w:r>
    </w:p>
    <w:p w14:paraId="23A80570" w14:textId="77777777" w:rsidR="00D524CF" w:rsidRPr="00807D2D" w:rsidRDefault="00D524CF" w:rsidP="00D524CF">
      <w:pPr>
        <w:pStyle w:val="ListParagraph"/>
        <w:tabs>
          <w:tab w:val="left" w:pos="567"/>
          <w:tab w:val="right" w:pos="9639"/>
        </w:tabs>
        <w:spacing w:after="0" w:line="360" w:lineRule="auto"/>
        <w:ind w:right="1264"/>
        <w:jc w:val="center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</w:pPr>
      <w:r w:rsidRPr="00807D2D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  <w:t>(Each question is 1 Mark)</w:t>
      </w:r>
    </w:p>
    <w:p w14:paraId="7FE56A02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Risk mitigation involves all </w:t>
      </w:r>
      <w:r w:rsidRPr="004004E7">
        <w:rPr>
          <w:rFonts w:ascii="Times New Roman" w:hAnsi="Times New Roman" w:cs="Times New Roman"/>
          <w:b/>
          <w:sz w:val="24"/>
          <w:szCs w:val="24"/>
        </w:rPr>
        <w:t xml:space="preserve">but </w:t>
      </w:r>
      <w:r w:rsidRPr="00453037">
        <w:rPr>
          <w:rFonts w:ascii="Times New Roman" w:hAnsi="Times New Roman" w:cs="Times New Roman"/>
          <w:sz w:val="24"/>
          <w:szCs w:val="24"/>
        </w:rPr>
        <w:t>which of the following:</w:t>
      </w:r>
    </w:p>
    <w:p w14:paraId="1F20C424" w14:textId="77777777" w:rsidR="00ED20F3" w:rsidRPr="00453037" w:rsidRDefault="00ED20F3" w:rsidP="0045303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Developing system standards (policies, procedures, responsibility standards) </w:t>
      </w:r>
    </w:p>
    <w:p w14:paraId="471164D5" w14:textId="77777777" w:rsidR="00ED20F3" w:rsidRPr="00453037" w:rsidRDefault="00ED20F3" w:rsidP="0045303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Obtaining insurance against loss</w:t>
      </w:r>
    </w:p>
    <w:p w14:paraId="01560B5C" w14:textId="77777777" w:rsidR="00ED20F3" w:rsidRPr="00453037" w:rsidRDefault="00ED20F3" w:rsidP="0045303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Identification of project risks </w:t>
      </w:r>
    </w:p>
    <w:p w14:paraId="5CFE82F0" w14:textId="77777777" w:rsidR="00ED20F3" w:rsidRPr="00453037" w:rsidRDefault="00ED20F3" w:rsidP="0045303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Performing contingent planning </w:t>
      </w:r>
    </w:p>
    <w:p w14:paraId="2AF22C13" w14:textId="2DD74694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o should be involved in Risk Management activities</w:t>
      </w:r>
      <w:r w:rsidR="004004E7">
        <w:rPr>
          <w:rFonts w:ascii="Times New Roman" w:hAnsi="Times New Roman" w:cs="Times New Roman"/>
          <w:sz w:val="24"/>
          <w:szCs w:val="24"/>
        </w:rPr>
        <w:t xml:space="preserve"> in an organization</w:t>
      </w:r>
      <w:r w:rsidRPr="00453037">
        <w:rPr>
          <w:rFonts w:ascii="Times New Roman" w:hAnsi="Times New Roman" w:cs="Times New Roman"/>
          <w:sz w:val="24"/>
          <w:szCs w:val="24"/>
        </w:rPr>
        <w:t>?</w:t>
      </w:r>
    </w:p>
    <w:p w14:paraId="27918FA6" w14:textId="77777777" w:rsidR="00ED20F3" w:rsidRPr="00453037" w:rsidRDefault="00ED20F3" w:rsidP="0045303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Only Project Team.</w:t>
      </w:r>
    </w:p>
    <w:p w14:paraId="1640965E" w14:textId="77777777" w:rsidR="00ED20F3" w:rsidRPr="00453037" w:rsidRDefault="00ED20F3" w:rsidP="0045303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Only Project Manager.</w:t>
      </w:r>
    </w:p>
    <w:p w14:paraId="46D55D6E" w14:textId="77777777" w:rsidR="00ED20F3" w:rsidRPr="00453037" w:rsidRDefault="00ED20F3" w:rsidP="0045303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As many stakeholders as practical.</w:t>
      </w:r>
    </w:p>
    <w:p w14:paraId="026E112B" w14:textId="77777777" w:rsidR="00ED20F3" w:rsidRPr="00453037" w:rsidRDefault="00ED20F3" w:rsidP="0045303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All stakeholders except clients. </w:t>
      </w:r>
    </w:p>
    <w:p w14:paraId="539547AE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ich of the following statements best describes risk?</w:t>
      </w:r>
    </w:p>
    <w:p w14:paraId="20EBCCBC" w14:textId="24C8FA53" w:rsidR="00ED20F3" w:rsidRPr="00453037" w:rsidRDefault="004004E7" w:rsidP="0045303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aint</w:t>
      </w:r>
      <w:r w:rsidR="00ED20F3" w:rsidRPr="00453037">
        <w:rPr>
          <w:rFonts w:ascii="Times New Roman" w:hAnsi="Times New Roman" w:cs="Times New Roman"/>
          <w:sz w:val="24"/>
          <w:szCs w:val="24"/>
        </w:rPr>
        <w:t>y of not suffering harm or loss</w:t>
      </w:r>
    </w:p>
    <w:p w14:paraId="111A0FB5" w14:textId="77777777" w:rsidR="00ED20F3" w:rsidRPr="00453037" w:rsidRDefault="00ED20F3" w:rsidP="0045303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Uncertainty when looking to the future</w:t>
      </w:r>
    </w:p>
    <w:p w14:paraId="2FD94A34" w14:textId="77777777" w:rsidR="00ED20F3" w:rsidRPr="00453037" w:rsidRDefault="00ED20F3" w:rsidP="0045303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Clarity in future decisions</w:t>
      </w:r>
    </w:p>
    <w:p w14:paraId="3E007040" w14:textId="77777777" w:rsidR="00ED20F3" w:rsidRPr="00453037" w:rsidRDefault="00ED20F3" w:rsidP="0045303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Uncertainty when looking at the past</w:t>
      </w:r>
    </w:p>
    <w:p w14:paraId="31DF2C68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ich of the following is a method of risk identification?</w:t>
      </w:r>
    </w:p>
    <w:p w14:paraId="59B74D7F" w14:textId="77777777" w:rsidR="00ED20F3" w:rsidRPr="00453037" w:rsidRDefault="00ED20F3" w:rsidP="00453037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Insurance</w:t>
      </w:r>
    </w:p>
    <w:p w14:paraId="6824F86C" w14:textId="77777777" w:rsidR="00ED20F3" w:rsidRPr="00453037" w:rsidRDefault="00ED20F3" w:rsidP="00453037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Standard deviation method</w:t>
      </w:r>
    </w:p>
    <w:p w14:paraId="6D5B27AA" w14:textId="77777777" w:rsidR="00ED20F3" w:rsidRPr="00453037" w:rsidRDefault="00ED20F3" w:rsidP="00453037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Checklist method</w:t>
      </w:r>
    </w:p>
    <w:p w14:paraId="5D0D9C31" w14:textId="77777777" w:rsidR="00ED20F3" w:rsidRPr="00453037" w:rsidRDefault="00ED20F3" w:rsidP="00453037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Analysis </w:t>
      </w:r>
    </w:p>
    <w:p w14:paraId="6E2DF251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isk analysis describes the nature of the problem but does not</w:t>
      </w:r>
    </w:p>
    <w:p w14:paraId="73B60A8E" w14:textId="77777777" w:rsidR="00ED20F3" w:rsidRPr="00453037" w:rsidRDefault="00ED20F3" w:rsidP="0045303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Promote ambiguity</w:t>
      </w:r>
    </w:p>
    <w:p w14:paraId="29BFD09D" w14:textId="265A3636" w:rsidR="00ED20F3" w:rsidRPr="00453037" w:rsidRDefault="004004E7" w:rsidP="0045303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</w:t>
      </w:r>
      <w:r w:rsidR="00ED20F3" w:rsidRPr="00453037">
        <w:rPr>
          <w:rFonts w:ascii="Times New Roman" w:hAnsi="Times New Roman" w:cs="Times New Roman"/>
          <w:sz w:val="24"/>
          <w:szCs w:val="24"/>
        </w:rPr>
        <w:t xml:space="preserve"> techniques</w:t>
      </w:r>
    </w:p>
    <w:p w14:paraId="3EB2E795" w14:textId="77777777" w:rsidR="00ED20F3" w:rsidRPr="00453037" w:rsidRDefault="00ED20F3" w:rsidP="0045303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educe the uncertainty</w:t>
      </w:r>
    </w:p>
    <w:p w14:paraId="706B2315" w14:textId="77777777" w:rsidR="00ED20F3" w:rsidRDefault="00ED20F3" w:rsidP="0045303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Both A and C</w:t>
      </w:r>
    </w:p>
    <w:p w14:paraId="652503E4" w14:textId="77777777" w:rsidR="00514A58" w:rsidRDefault="00514A58" w:rsidP="00514A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DD2D6A" w14:textId="77777777" w:rsidR="00514A58" w:rsidRPr="00514A58" w:rsidRDefault="00514A58" w:rsidP="00514A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2DC24E" w14:textId="486DB133" w:rsidR="00ED20F3" w:rsidRPr="00453037" w:rsidRDefault="00ED20F3" w:rsidP="00C13D51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lastRenderedPageBreak/>
        <w:t>What is the primary use of a qualitative ris</w:t>
      </w:r>
      <w:r w:rsidR="00C13D51">
        <w:rPr>
          <w:rFonts w:ascii="Times New Roman" w:hAnsi="Times New Roman" w:cs="Times New Roman"/>
          <w:sz w:val="24"/>
          <w:szCs w:val="24"/>
        </w:rPr>
        <w:t>k analysis</w:t>
      </w:r>
      <w:r w:rsidRPr="00453037">
        <w:rPr>
          <w:rFonts w:ascii="Times New Roman" w:hAnsi="Times New Roman" w:cs="Times New Roman"/>
          <w:sz w:val="24"/>
          <w:szCs w:val="24"/>
        </w:rPr>
        <w:t>?</w:t>
      </w:r>
    </w:p>
    <w:p w14:paraId="4B8416E8" w14:textId="77777777" w:rsidR="00ED20F3" w:rsidRPr="00453037" w:rsidRDefault="00ED20F3" w:rsidP="00453037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Assign a red, yellow, or green color code.</w:t>
      </w:r>
    </w:p>
    <w:p w14:paraId="256FA3B1" w14:textId="77777777" w:rsidR="00ED20F3" w:rsidRPr="00453037" w:rsidRDefault="00ED20F3" w:rsidP="00453037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Assign the risk to the responsible department for action.</w:t>
      </w:r>
    </w:p>
    <w:p w14:paraId="46E775DF" w14:textId="77777777" w:rsidR="00ED20F3" w:rsidRPr="00453037" w:rsidRDefault="00ED20F3" w:rsidP="00453037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Prioritize risks for risk response actions.</w:t>
      </w:r>
    </w:p>
    <w:p w14:paraId="38A1CB2C" w14:textId="6538C4E1" w:rsidR="00ED20F3" w:rsidRPr="00453037" w:rsidRDefault="00ED20F3" w:rsidP="00453037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analyze</w:t>
      </w:r>
      <w:r w:rsidR="00C13D51">
        <w:rPr>
          <w:rFonts w:ascii="Times New Roman" w:hAnsi="Times New Roman" w:cs="Times New Roman"/>
          <w:sz w:val="24"/>
          <w:szCs w:val="24"/>
        </w:rPr>
        <w:t xml:space="preserve"> risk</w:t>
      </w:r>
    </w:p>
    <w:p w14:paraId="31FC24B0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ich of the following is a role of the risk management team?</w:t>
      </w:r>
    </w:p>
    <w:p w14:paraId="31183547" w14:textId="4DB0D5B2" w:rsidR="00ED20F3" w:rsidRPr="00453037" w:rsidRDefault="00ED20F3" w:rsidP="0045303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Defining project costs by ass</w:t>
      </w:r>
      <w:r w:rsidR="00C13D51">
        <w:rPr>
          <w:rFonts w:ascii="Times New Roman" w:hAnsi="Times New Roman" w:cs="Times New Roman"/>
          <w:sz w:val="24"/>
          <w:szCs w:val="24"/>
        </w:rPr>
        <w:t>essing risks, opportunities</w:t>
      </w:r>
      <w:r w:rsidRPr="00453037">
        <w:rPr>
          <w:rFonts w:ascii="Times New Roman" w:hAnsi="Times New Roman" w:cs="Times New Roman"/>
          <w:sz w:val="24"/>
          <w:szCs w:val="24"/>
        </w:rPr>
        <w:t xml:space="preserve"> actions</w:t>
      </w:r>
    </w:p>
    <w:p w14:paraId="08C0A742" w14:textId="77777777" w:rsidR="00ED20F3" w:rsidRPr="00453037" w:rsidRDefault="00ED20F3" w:rsidP="0045303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Hiring employees</w:t>
      </w:r>
    </w:p>
    <w:p w14:paraId="61DD46DF" w14:textId="77777777" w:rsidR="00ED20F3" w:rsidRPr="00453037" w:rsidRDefault="00ED20F3" w:rsidP="0045303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Interviewing</w:t>
      </w:r>
    </w:p>
    <w:p w14:paraId="00F4C630" w14:textId="77777777" w:rsidR="00ED20F3" w:rsidRPr="00453037" w:rsidRDefault="00ED20F3" w:rsidP="0045303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improve the quality of a product</w:t>
      </w:r>
    </w:p>
    <w:p w14:paraId="4963C580" w14:textId="21B58743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 </w:t>
      </w:r>
      <w:r w:rsidR="006E4C75">
        <w:rPr>
          <w:rFonts w:ascii="Times New Roman" w:hAnsi="Times New Roman" w:cs="Times New Roman"/>
          <w:sz w:val="24"/>
          <w:szCs w:val="24"/>
        </w:rPr>
        <w:t>What do the risk evaluations measure?</w:t>
      </w:r>
    </w:p>
    <w:p w14:paraId="139CA3D5" w14:textId="77777777" w:rsidR="00ED20F3" w:rsidRPr="00453037" w:rsidRDefault="00ED20F3" w:rsidP="0045303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timeliness of a program's activities.</w:t>
      </w:r>
    </w:p>
    <w:p w14:paraId="7B45E9A2" w14:textId="77777777" w:rsidR="00ED20F3" w:rsidRPr="00453037" w:rsidRDefault="00ED20F3" w:rsidP="0045303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outcomes and impact of a risk program's activities.</w:t>
      </w:r>
    </w:p>
    <w:p w14:paraId="4420E217" w14:textId="77777777" w:rsidR="00ED20F3" w:rsidRPr="00453037" w:rsidRDefault="00ED20F3" w:rsidP="0045303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How closely a program kept to its budget.</w:t>
      </w:r>
    </w:p>
    <w:p w14:paraId="3C8E581C" w14:textId="77777777" w:rsidR="00ED20F3" w:rsidRPr="00453037" w:rsidRDefault="00ED20F3" w:rsidP="0045303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How well the program was implemented.</w:t>
      </w:r>
    </w:p>
    <w:p w14:paraId="3BD6F626" w14:textId="081E36A2" w:rsidR="00ED20F3" w:rsidRPr="00917C2C" w:rsidRDefault="00917C2C" w:rsidP="00917C2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17C2C">
        <w:rPr>
          <w:rFonts w:ascii="Times New Roman" w:hAnsi="Times New Roman" w:cs="Times New Roman"/>
          <w:sz w:val="24"/>
          <w:szCs w:val="24"/>
        </w:rPr>
        <w:t xml:space="preserve">What activity would a project manager be undertaking to implement a workaround to counter an unavoidable risk event. </w:t>
      </w:r>
    </w:p>
    <w:p w14:paraId="40ADF0B0" w14:textId="77777777" w:rsidR="00ED20F3" w:rsidRPr="00453037" w:rsidRDefault="00ED20F3" w:rsidP="00453037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Taking preventive action </w:t>
      </w:r>
    </w:p>
    <w:p w14:paraId="6BF76474" w14:textId="77777777" w:rsidR="00ED20F3" w:rsidRPr="00453037" w:rsidRDefault="00ED20F3" w:rsidP="00453037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Following change control procedures</w:t>
      </w:r>
    </w:p>
    <w:p w14:paraId="0CD5B227" w14:textId="77777777" w:rsidR="00ED20F3" w:rsidRPr="00453037" w:rsidRDefault="00ED20F3" w:rsidP="00453037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Changing the project plan baseline</w:t>
      </w:r>
    </w:p>
    <w:p w14:paraId="7D2026F4" w14:textId="77777777" w:rsidR="00ED20F3" w:rsidRPr="00453037" w:rsidRDefault="00ED20F3" w:rsidP="00453037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Taking corrective action </w:t>
      </w:r>
    </w:p>
    <w:p w14:paraId="558365F6" w14:textId="5C5BAEB5" w:rsidR="00ED20F3" w:rsidRPr="00453037" w:rsidRDefault="00917C2C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ttributes of </w:t>
      </w:r>
      <w:r w:rsidR="00ED20F3" w:rsidRPr="00453037">
        <w:rPr>
          <w:rFonts w:ascii="Times New Roman" w:hAnsi="Times New Roman" w:cs="Times New Roman"/>
          <w:sz w:val="24"/>
          <w:szCs w:val="24"/>
        </w:rPr>
        <w:t>risk do the two sides of a risk matrix represent?</w:t>
      </w:r>
    </w:p>
    <w:p w14:paraId="2CEB6A02" w14:textId="77777777" w:rsidR="00ED20F3" w:rsidRPr="00453037" w:rsidRDefault="00ED20F3" w:rsidP="0045303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ime and money</w:t>
      </w:r>
    </w:p>
    <w:p w14:paraId="5E4E87D2" w14:textId="77777777" w:rsidR="00ED20F3" w:rsidRPr="00453037" w:rsidRDefault="00ED20F3" w:rsidP="0045303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Beginning and end</w:t>
      </w:r>
    </w:p>
    <w:p w14:paraId="05BD6CDE" w14:textId="77777777" w:rsidR="00ED20F3" w:rsidRPr="00453037" w:rsidRDefault="00ED20F3" w:rsidP="0045303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Probability and impact</w:t>
      </w:r>
    </w:p>
    <w:p w14:paraId="4F063180" w14:textId="77777777" w:rsidR="00ED20F3" w:rsidRPr="00453037" w:rsidRDefault="00ED20F3" w:rsidP="0045303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 Risk mitigation </w:t>
      </w:r>
    </w:p>
    <w:p w14:paraId="3BA5E5D3" w14:textId="208042FE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Why </w:t>
      </w:r>
      <w:r w:rsidR="00D524CF">
        <w:rPr>
          <w:rFonts w:ascii="Times New Roman" w:hAnsi="Times New Roman" w:cs="Times New Roman"/>
          <w:sz w:val="24"/>
          <w:szCs w:val="24"/>
        </w:rPr>
        <w:t xml:space="preserve">is Risk </w:t>
      </w:r>
      <w:r w:rsidR="00C0519C">
        <w:rPr>
          <w:rFonts w:ascii="Times New Roman" w:hAnsi="Times New Roman" w:cs="Times New Roman"/>
          <w:sz w:val="24"/>
          <w:szCs w:val="24"/>
        </w:rPr>
        <w:t>Management important</w:t>
      </w:r>
      <w:r w:rsidR="00917C2C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666E9FD3" w14:textId="77777777" w:rsidR="00ED20F3" w:rsidRPr="00453037" w:rsidRDefault="00ED20F3" w:rsidP="00917C2C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Minimizes threats, maximize opportunities, and optimizes the achievement of project objectives. </w:t>
      </w:r>
    </w:p>
    <w:p w14:paraId="3CF64921" w14:textId="77777777" w:rsidR="00ED20F3" w:rsidRPr="00453037" w:rsidRDefault="00ED20F3" w:rsidP="00453037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Reduce the number of threats that materialize into problems and minimize the effects of those that do occur. </w:t>
      </w:r>
    </w:p>
    <w:p w14:paraId="4F604AE8" w14:textId="77777777" w:rsidR="00ED20F3" w:rsidRPr="00453037" w:rsidRDefault="00ED20F3" w:rsidP="00453037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lastRenderedPageBreak/>
        <w:t>Failing to manage risk will result in more problems, higher benefits, and a higher chance of project success.</w:t>
      </w:r>
    </w:p>
    <w:p w14:paraId="3C2690E8" w14:textId="77777777" w:rsidR="00ED20F3" w:rsidRPr="00453037" w:rsidRDefault="00ED20F3" w:rsidP="00453037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esults in more opportunities being captured proactively and turned into positive benefits for the project.</w:t>
      </w:r>
    </w:p>
    <w:p w14:paraId="2E91D9F7" w14:textId="2024D613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Spreading of risk</w:t>
      </w:r>
      <w:r w:rsidR="00D524CF">
        <w:rPr>
          <w:rFonts w:ascii="Times New Roman" w:hAnsi="Times New Roman" w:cs="Times New Roman"/>
          <w:sz w:val="24"/>
          <w:szCs w:val="24"/>
        </w:rPr>
        <w:t xml:space="preserve"> is</w:t>
      </w:r>
      <w:r w:rsidR="00917C2C">
        <w:rPr>
          <w:rFonts w:ascii="Times New Roman" w:hAnsi="Times New Roman" w:cs="Times New Roman"/>
          <w:sz w:val="24"/>
          <w:szCs w:val="24"/>
        </w:rPr>
        <w:t xml:space="preserve"> otherwise termed as……………………</w:t>
      </w:r>
    </w:p>
    <w:p w14:paraId="2C63AFB9" w14:textId="77777777" w:rsidR="00ED20F3" w:rsidRPr="00453037" w:rsidRDefault="00ED20F3" w:rsidP="00453037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Shifting of risk</w:t>
      </w:r>
    </w:p>
    <w:p w14:paraId="075921A1" w14:textId="77777777" w:rsidR="00ED20F3" w:rsidRPr="00453037" w:rsidRDefault="00ED20F3" w:rsidP="00453037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Acceptance of risk</w:t>
      </w:r>
    </w:p>
    <w:p w14:paraId="016BD3AA" w14:textId="77777777" w:rsidR="00ED20F3" w:rsidRPr="00453037" w:rsidRDefault="00ED20F3" w:rsidP="00453037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eduction of risk</w:t>
      </w:r>
    </w:p>
    <w:p w14:paraId="20A3E0C0" w14:textId="77777777" w:rsidR="00ED20F3" w:rsidRPr="00453037" w:rsidRDefault="00ED20F3" w:rsidP="00453037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Retention of risk </w:t>
      </w:r>
    </w:p>
    <w:p w14:paraId="49F1DDDF" w14:textId="66E3E921" w:rsidR="00ED20F3" w:rsidRPr="00453037" w:rsidRDefault="00ED20F3" w:rsidP="00D137D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 xml:space="preserve">SWOT is one of the most commonly </w:t>
      </w:r>
      <w:r w:rsidR="00D137DE">
        <w:rPr>
          <w:rFonts w:ascii="Times New Roman" w:hAnsi="Times New Roman" w:cs="Times New Roman"/>
          <w:sz w:val="24"/>
          <w:szCs w:val="24"/>
        </w:rPr>
        <w:t>used analysis tool</w:t>
      </w:r>
      <w:r w:rsidR="00D524CF">
        <w:rPr>
          <w:rFonts w:ascii="Times New Roman" w:hAnsi="Times New Roman" w:cs="Times New Roman"/>
          <w:sz w:val="24"/>
          <w:szCs w:val="24"/>
        </w:rPr>
        <w:t xml:space="preserve"> in business.</w:t>
      </w:r>
      <w:r w:rsidRPr="00453037">
        <w:rPr>
          <w:rFonts w:ascii="Times New Roman" w:hAnsi="Times New Roman" w:cs="Times New Roman"/>
          <w:sz w:val="24"/>
          <w:szCs w:val="24"/>
        </w:rPr>
        <w:t xml:space="preserve"> </w:t>
      </w:r>
      <w:r w:rsidR="00D524CF" w:rsidRPr="00453037">
        <w:rPr>
          <w:rFonts w:ascii="Times New Roman" w:hAnsi="Times New Roman" w:cs="Times New Roman"/>
          <w:sz w:val="24"/>
          <w:szCs w:val="24"/>
        </w:rPr>
        <w:t>What</w:t>
      </w:r>
      <w:r w:rsidRPr="00453037">
        <w:rPr>
          <w:rFonts w:ascii="Times New Roman" w:hAnsi="Times New Roman" w:cs="Times New Roman"/>
          <w:sz w:val="24"/>
          <w:szCs w:val="24"/>
        </w:rPr>
        <w:t xml:space="preserve"> does it analyze?</w:t>
      </w:r>
    </w:p>
    <w:p w14:paraId="5ED99B39" w14:textId="77777777" w:rsidR="00ED20F3" w:rsidRPr="00453037" w:rsidRDefault="00ED20F3" w:rsidP="00453037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external marketing environment</w:t>
      </w:r>
    </w:p>
    <w:p w14:paraId="5D24CEBE" w14:textId="77777777" w:rsidR="00ED20F3" w:rsidRPr="00453037" w:rsidRDefault="00ED20F3" w:rsidP="00453037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internal marketing environment</w:t>
      </w:r>
    </w:p>
    <w:p w14:paraId="681C4495" w14:textId="77777777" w:rsidR="00ED20F3" w:rsidRPr="00453037" w:rsidRDefault="00ED20F3" w:rsidP="00453037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competitive environment</w:t>
      </w:r>
    </w:p>
    <w:p w14:paraId="1F80081C" w14:textId="77777777" w:rsidR="00ED20F3" w:rsidRPr="00453037" w:rsidRDefault="00ED20F3" w:rsidP="00453037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organization’s current situation</w:t>
      </w:r>
    </w:p>
    <w:p w14:paraId="0DC3D6F1" w14:textId="77777777" w:rsidR="00ED20F3" w:rsidRPr="00453037" w:rsidRDefault="00ED20F3" w:rsidP="00453037">
      <w:pPr>
        <w:pStyle w:val="Default"/>
        <w:numPr>
          <w:ilvl w:val="0"/>
          <w:numId w:val="2"/>
        </w:numPr>
        <w:spacing w:line="360" w:lineRule="auto"/>
        <w:jc w:val="both"/>
      </w:pPr>
      <w:r w:rsidRPr="00453037">
        <w:t>What are the six elements of PESTLE?</w:t>
      </w:r>
    </w:p>
    <w:p w14:paraId="2D199AF1" w14:textId="77777777" w:rsidR="00ED20F3" w:rsidRPr="00453037" w:rsidRDefault="00ED20F3" w:rsidP="00453037">
      <w:pPr>
        <w:pStyle w:val="Default"/>
        <w:numPr>
          <w:ilvl w:val="0"/>
          <w:numId w:val="15"/>
        </w:numPr>
        <w:spacing w:line="360" w:lineRule="auto"/>
        <w:jc w:val="both"/>
      </w:pPr>
      <w:r w:rsidRPr="00453037">
        <w:t>Peace, Elements, Search, Tape, Legal, and Environment</w:t>
      </w:r>
    </w:p>
    <w:p w14:paraId="4A59DCA7" w14:textId="77777777" w:rsidR="00ED20F3" w:rsidRPr="00453037" w:rsidRDefault="00ED20F3" w:rsidP="00453037">
      <w:pPr>
        <w:pStyle w:val="Default"/>
        <w:numPr>
          <w:ilvl w:val="0"/>
          <w:numId w:val="15"/>
        </w:numPr>
        <w:spacing w:line="360" w:lineRule="auto"/>
        <w:jc w:val="both"/>
      </w:pPr>
      <w:r w:rsidRPr="00453037">
        <w:t>Power, Environment, Science, Teaching, Legal, and Education</w:t>
      </w:r>
    </w:p>
    <w:p w14:paraId="7472C8FC" w14:textId="77777777" w:rsidR="00ED20F3" w:rsidRPr="00453037" w:rsidRDefault="00ED20F3" w:rsidP="00453037">
      <w:pPr>
        <w:pStyle w:val="Default"/>
        <w:numPr>
          <w:ilvl w:val="0"/>
          <w:numId w:val="15"/>
        </w:numPr>
        <w:spacing w:line="360" w:lineRule="auto"/>
        <w:jc w:val="both"/>
      </w:pPr>
      <w:r w:rsidRPr="00453037">
        <w:t>Paper, Element, Savings, Trust, Labels, and Entry</w:t>
      </w:r>
    </w:p>
    <w:p w14:paraId="72954EF9" w14:textId="77777777" w:rsidR="00ED20F3" w:rsidRPr="00453037" w:rsidRDefault="00ED20F3" w:rsidP="00453037">
      <w:pPr>
        <w:pStyle w:val="Default"/>
        <w:numPr>
          <w:ilvl w:val="0"/>
          <w:numId w:val="15"/>
        </w:numPr>
        <w:spacing w:line="360" w:lineRule="auto"/>
        <w:jc w:val="both"/>
      </w:pPr>
      <w:r w:rsidRPr="00453037">
        <w:rPr>
          <w:lang w:val="en-US"/>
        </w:rPr>
        <w:t>Political, Economic, Social, Technological, Legal, and Environmental</w:t>
      </w:r>
    </w:p>
    <w:p w14:paraId="6503A828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at is the main purpose of hazard identification?</w:t>
      </w:r>
    </w:p>
    <w:p w14:paraId="5856F08E" w14:textId="77777777" w:rsidR="00ED20F3" w:rsidRPr="00453037" w:rsidRDefault="00ED20F3" w:rsidP="00453037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minimize the effect of a consequence</w:t>
      </w:r>
    </w:p>
    <w:p w14:paraId="1A575240" w14:textId="77777777" w:rsidR="00ED20F3" w:rsidRPr="00453037" w:rsidRDefault="00ED20F3" w:rsidP="00453037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For better risk management</w:t>
      </w:r>
    </w:p>
    <w:p w14:paraId="22FB32D9" w14:textId="77777777" w:rsidR="00ED20F3" w:rsidRPr="00453037" w:rsidRDefault="00ED20F3" w:rsidP="00453037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characterize adverse effects of toxins</w:t>
      </w:r>
    </w:p>
    <w:p w14:paraId="19DA8141" w14:textId="77777777" w:rsidR="00ED20F3" w:rsidRPr="00453037" w:rsidRDefault="00ED20F3" w:rsidP="00453037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reduce the probability of occurrence</w:t>
      </w:r>
    </w:p>
    <w:p w14:paraId="6E9D6CF5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at is the main objective of risk assessment?</w:t>
      </w:r>
    </w:p>
    <w:p w14:paraId="2869E4BF" w14:textId="77777777" w:rsidR="00ED20F3" w:rsidRPr="00453037" w:rsidRDefault="00ED20F3" w:rsidP="00453037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evaluate hazards and minimize the risks</w:t>
      </w:r>
    </w:p>
    <w:p w14:paraId="0179430A" w14:textId="77777777" w:rsidR="00ED20F3" w:rsidRPr="00453037" w:rsidRDefault="00ED20F3" w:rsidP="00453037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emediation of contaminated sites</w:t>
      </w:r>
    </w:p>
    <w:p w14:paraId="240D8D55" w14:textId="77777777" w:rsidR="00ED20F3" w:rsidRPr="00453037" w:rsidRDefault="00ED20F3" w:rsidP="00453037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Hazard management</w:t>
      </w:r>
    </w:p>
    <w:p w14:paraId="36F3C049" w14:textId="77777777" w:rsidR="00ED20F3" w:rsidRPr="00453037" w:rsidRDefault="00ED20F3" w:rsidP="00453037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o know the source of pollutants</w:t>
      </w:r>
    </w:p>
    <w:p w14:paraId="40247DA9" w14:textId="728593A2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lastRenderedPageBreak/>
        <w:t>A firm may seek to minimize marketing risk</w:t>
      </w:r>
      <w:r w:rsidR="00590EF1">
        <w:rPr>
          <w:rFonts w:ascii="Times New Roman" w:hAnsi="Times New Roman" w:cs="Times New Roman"/>
          <w:sz w:val="24"/>
          <w:szCs w:val="24"/>
        </w:rPr>
        <w:t>s by undertaking………………………….</w:t>
      </w:r>
    </w:p>
    <w:p w14:paraId="52F582FA" w14:textId="77777777" w:rsidR="00ED20F3" w:rsidRPr="00453037" w:rsidRDefault="00ED20F3" w:rsidP="00453037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Credit Facilities</w:t>
      </w:r>
    </w:p>
    <w:p w14:paraId="2FAE8EB5" w14:textId="77777777" w:rsidR="00ED20F3" w:rsidRPr="00453037" w:rsidRDefault="00ED20F3" w:rsidP="00453037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raining Salesmen</w:t>
      </w:r>
    </w:p>
    <w:p w14:paraId="56A58015" w14:textId="77777777" w:rsidR="00ED20F3" w:rsidRPr="00453037" w:rsidRDefault="00ED20F3" w:rsidP="00453037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Market Research</w:t>
      </w:r>
    </w:p>
    <w:p w14:paraId="262F86AA" w14:textId="77777777" w:rsidR="00ED20F3" w:rsidRPr="00453037" w:rsidRDefault="00ED20F3" w:rsidP="00453037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Branch Expansion</w:t>
      </w:r>
    </w:p>
    <w:p w14:paraId="084DE3DB" w14:textId="65FD25CF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The foundation for risk manageme</w:t>
      </w:r>
      <w:r w:rsidR="00590EF1">
        <w:rPr>
          <w:rFonts w:ascii="Times New Roman" w:hAnsi="Times New Roman" w:cs="Times New Roman"/>
          <w:sz w:val="24"/>
          <w:szCs w:val="24"/>
        </w:rPr>
        <w:t>nt is provided by………………………………….</w:t>
      </w:r>
    </w:p>
    <w:p w14:paraId="2F2AEF99" w14:textId="77777777" w:rsidR="00ED20F3" w:rsidRPr="00453037" w:rsidRDefault="00ED20F3" w:rsidP="00453037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isk Control</w:t>
      </w:r>
    </w:p>
    <w:p w14:paraId="1D368C69" w14:textId="77777777" w:rsidR="00ED20F3" w:rsidRPr="00453037" w:rsidRDefault="00ED20F3" w:rsidP="00453037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isk Analysis</w:t>
      </w:r>
    </w:p>
    <w:p w14:paraId="50B56B17" w14:textId="77777777" w:rsidR="00ED20F3" w:rsidRPr="00453037" w:rsidRDefault="00ED20F3" w:rsidP="00453037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isk Identification</w:t>
      </w:r>
    </w:p>
    <w:p w14:paraId="5ADA2E1E" w14:textId="77777777" w:rsidR="00ED20F3" w:rsidRPr="00453037" w:rsidRDefault="00ED20F3" w:rsidP="00453037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isk Retention</w:t>
      </w:r>
    </w:p>
    <w:p w14:paraId="7F2809CA" w14:textId="0FD502A3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Risk management is one of the most important jobs for a</w:t>
      </w:r>
      <w:r w:rsidR="00590EF1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3E0C82DE" w14:textId="77777777" w:rsidR="00ED20F3" w:rsidRPr="00453037" w:rsidRDefault="00ED20F3" w:rsidP="004530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Client</w:t>
      </w:r>
    </w:p>
    <w:p w14:paraId="01055B7D" w14:textId="77777777" w:rsidR="00ED20F3" w:rsidRPr="00453037" w:rsidRDefault="00ED20F3" w:rsidP="004530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Investor</w:t>
      </w:r>
    </w:p>
    <w:p w14:paraId="45937FE9" w14:textId="77777777" w:rsidR="00ED20F3" w:rsidRPr="00453037" w:rsidRDefault="00ED20F3" w:rsidP="004530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Production team</w:t>
      </w:r>
    </w:p>
    <w:p w14:paraId="469EDBA5" w14:textId="77777777" w:rsidR="00ED20F3" w:rsidRPr="00453037" w:rsidRDefault="00ED20F3" w:rsidP="004530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Project manager</w:t>
      </w:r>
    </w:p>
    <w:p w14:paraId="575D319D" w14:textId="77777777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What does risk imply?</w:t>
      </w:r>
    </w:p>
    <w:p w14:paraId="2D454AB9" w14:textId="77777777" w:rsidR="00ED20F3" w:rsidRPr="00453037" w:rsidRDefault="00ED20F3" w:rsidP="00453037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Answer choices</w:t>
      </w:r>
    </w:p>
    <w:p w14:paraId="56506A41" w14:textId="77777777" w:rsidR="00ED20F3" w:rsidRPr="00453037" w:rsidRDefault="00ED20F3" w:rsidP="00453037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Predictable happenings</w:t>
      </w:r>
    </w:p>
    <w:p w14:paraId="660931A7" w14:textId="77777777" w:rsidR="00ED20F3" w:rsidRPr="00453037" w:rsidRDefault="00ED20F3" w:rsidP="00453037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Danger of loss</w:t>
      </w:r>
    </w:p>
    <w:p w14:paraId="09C2BF0B" w14:textId="77777777" w:rsidR="00ED20F3" w:rsidRPr="00453037" w:rsidRDefault="00ED20F3" w:rsidP="00453037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t>Favorable outcomes</w:t>
      </w:r>
    </w:p>
    <w:p w14:paraId="0F27C7A4" w14:textId="77777777" w:rsidR="00ED20F3" w:rsidRPr="00453037" w:rsidRDefault="00ED20F3" w:rsidP="0045303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3037">
        <w:rPr>
          <w:rFonts w:ascii="Times New Roman" w:hAnsi="Times New Roman" w:cs="Times New Roman"/>
          <w:sz w:val="24"/>
          <w:szCs w:val="24"/>
        </w:rPr>
        <w:br w:type="page"/>
      </w:r>
    </w:p>
    <w:p w14:paraId="04228C5D" w14:textId="77777777" w:rsidR="008D18EA" w:rsidRPr="008D18EA" w:rsidRDefault="008D18EA" w:rsidP="008D18EA">
      <w:pPr>
        <w:pStyle w:val="ListParagraph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18EA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lastRenderedPageBreak/>
        <w:t>SECTION B: Short Response Questions (40 MARKS)</w:t>
      </w:r>
    </w:p>
    <w:p w14:paraId="3C6F7E96" w14:textId="77777777" w:rsidR="008D18EA" w:rsidRPr="008D18EA" w:rsidRDefault="008D18EA" w:rsidP="008D18EA">
      <w:pPr>
        <w:pStyle w:val="ListParagraph"/>
        <w:spacing w:after="0" w:line="360" w:lineRule="auto"/>
        <w:jc w:val="center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</w:pPr>
      <w:r w:rsidRPr="008D18EA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  <w:t>Attempt ALL the questions in this section. The maximum marks for each question is as indicated.</w:t>
      </w:r>
    </w:p>
    <w:p w14:paraId="1C58202E" w14:textId="2A14953C" w:rsidR="00ED20F3" w:rsidRPr="00453037" w:rsidRDefault="00BF2B7D" w:rsidP="00BF2B7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e the meaning of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the term job analysis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94436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(3 marks)</w:t>
      </w:r>
    </w:p>
    <w:p w14:paraId="7BD73676" w14:textId="77777777" w:rsidR="00ED20F3" w:rsidRPr="00453037" w:rsidRDefault="00ED20F3" w:rsidP="0045303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A513E16" w14:textId="77777777" w:rsidR="00D2597D" w:rsidRPr="00453037" w:rsidRDefault="00B56F01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utline four ways of identifying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business risk using SWOT analysis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(4 </w:t>
      </w:r>
      <w:r w:rsidR="00D2597D" w:rsidRPr="00453037">
        <w:rPr>
          <w:rFonts w:ascii="Times New Roman" w:hAnsi="Times New Roman" w:cs="Times New Roman"/>
          <w:color w:val="000000"/>
          <w:sz w:val="24"/>
          <w:szCs w:val="24"/>
        </w:rPr>
        <w:t>marks)</w:t>
      </w:r>
    </w:p>
    <w:p w14:paraId="69C79726" w14:textId="77777777" w:rsidR="00D2597D" w:rsidRPr="00453037" w:rsidRDefault="00D2597D" w:rsidP="0045303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8FE7FBF" w14:textId="28002EEA" w:rsidR="00ED20F3" w:rsidRPr="00453037" w:rsidRDefault="00594436" w:rsidP="00594436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ate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three factors to consider when deploying an organization’s existing human </w:t>
      </w:r>
      <w:r>
        <w:rPr>
          <w:rFonts w:ascii="Times New Roman" w:hAnsi="Times New Roman" w:cs="Times New Roman"/>
          <w:color w:val="000000"/>
          <w:sz w:val="24"/>
          <w:szCs w:val="24"/>
        </w:rPr>
        <w:t>resources.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(3</w:t>
      </w:r>
      <w:r w:rsidR="00D2597D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marks)</w:t>
      </w:r>
    </w:p>
    <w:p w14:paraId="46778E4A" w14:textId="77777777" w:rsidR="00D2597D" w:rsidRPr="00453037" w:rsidRDefault="00D2597D" w:rsidP="0045303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39A86CB" w14:textId="2D21040E" w:rsidR="00ED20F3" w:rsidRPr="00453037" w:rsidRDefault="007C1B85" w:rsidP="003A3D7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escribe</w:t>
      </w:r>
      <w:r w:rsidR="003A3D73">
        <w:rPr>
          <w:rFonts w:ascii="Times New Roman" w:hAnsi="Times New Roman" w:cs="Times New Roman"/>
          <w:color w:val="000000"/>
          <w:sz w:val="24"/>
          <w:szCs w:val="24"/>
        </w:rPr>
        <w:t xml:space="preserve"> the process of analyzing </w:t>
      </w:r>
      <w:r w:rsidR="003A3D73" w:rsidRPr="00453037">
        <w:rPr>
          <w:rFonts w:ascii="Times New Roman" w:hAnsi="Times New Roman" w:cs="Times New Roman"/>
          <w:color w:val="000000"/>
          <w:sz w:val="24"/>
          <w:szCs w:val="24"/>
        </w:rPr>
        <w:t>data</w:t>
      </w:r>
      <w:r w:rsidR="003A3D73">
        <w:rPr>
          <w:rFonts w:ascii="Times New Roman" w:hAnsi="Times New Roman" w:cs="Times New Roman"/>
          <w:color w:val="000000"/>
          <w:sz w:val="24"/>
          <w:szCs w:val="24"/>
        </w:rPr>
        <w:t xml:space="preserve"> for risk identification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and mitiga</w:t>
      </w:r>
      <w:r w:rsidR="003A3D73">
        <w:rPr>
          <w:rFonts w:ascii="Times New Roman" w:hAnsi="Times New Roman" w:cs="Times New Roman"/>
          <w:color w:val="000000"/>
          <w:sz w:val="24"/>
          <w:szCs w:val="24"/>
        </w:rPr>
        <w:t>tion.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A3D73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(4 marks)</w:t>
      </w:r>
    </w:p>
    <w:p w14:paraId="0A3218C1" w14:textId="31D054AF" w:rsidR="00ED20F3" w:rsidRPr="00453037" w:rsidRDefault="003A3D73" w:rsidP="003A3D7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e four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characteristic of an effectiv</w:t>
      </w:r>
      <w:r>
        <w:rPr>
          <w:rFonts w:ascii="Times New Roman" w:hAnsi="Times New Roman" w:cs="Times New Roman"/>
          <w:color w:val="000000"/>
          <w:sz w:val="24"/>
          <w:szCs w:val="24"/>
        </w:rPr>
        <w:t>e risk mitigation plan.      (4 marks)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3EEC5318" w14:textId="4D84E44A" w:rsidR="00ED20F3" w:rsidRPr="00453037" w:rsidRDefault="003A3D73" w:rsidP="003A3D7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escribe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the process o</w:t>
      </w:r>
      <w:r>
        <w:rPr>
          <w:rFonts w:ascii="Times New Roman" w:hAnsi="Times New Roman" w:cs="Times New Roman"/>
          <w:color w:val="000000"/>
          <w:sz w:val="24"/>
          <w:szCs w:val="24"/>
        </w:rPr>
        <w:t>f risk impact evaluation.                             (4 marks)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0B3C954A" w14:textId="309D0E8A" w:rsidR="00ED20F3" w:rsidRPr="00453037" w:rsidRDefault="00ED20F3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Highlight three elements of </w:t>
      </w:r>
      <w:r w:rsidR="00DF4EAC">
        <w:rPr>
          <w:rFonts w:ascii="Times New Roman" w:hAnsi="Times New Roman" w:cs="Times New Roman"/>
          <w:color w:val="000000"/>
          <w:sz w:val="24"/>
          <w:szCs w:val="24"/>
        </w:rPr>
        <w:t>a good internal control system.</w:t>
      </w:r>
      <w:r w:rsidR="00DF4EAC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F4EAC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53037">
        <w:rPr>
          <w:rFonts w:ascii="Times New Roman" w:hAnsi="Times New Roman" w:cs="Times New Roman"/>
          <w:color w:val="000000"/>
          <w:sz w:val="24"/>
          <w:szCs w:val="24"/>
        </w:rPr>
        <w:t>(3</w:t>
      </w:r>
      <w:r w:rsidR="00CC3AE4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marks)</w:t>
      </w:r>
    </w:p>
    <w:p w14:paraId="2E37FBFE" w14:textId="77777777" w:rsidR="00ED20F3" w:rsidRPr="00453037" w:rsidRDefault="00ED20F3" w:rsidP="0045303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4CB1D62" w14:textId="49B7D23C" w:rsidR="00ED20F3" w:rsidRPr="00453037" w:rsidRDefault="00DF4EAC" w:rsidP="00DF4EA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me three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 xml:space="preserve"> risk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mit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gation responses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carried out according to the </w:t>
      </w:r>
      <w:r w:rsidR="008D18EA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Enterprise Risk Management 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ERM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policy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(3 marks)</w:t>
      </w:r>
    </w:p>
    <w:p w14:paraId="6F3317D5" w14:textId="6809BA1E" w:rsidR="00ED20F3" w:rsidRPr="00453037" w:rsidRDefault="00C74A91" w:rsidP="004530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ate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four types of risk data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C3AE4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C3AE4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 w:rsidR="00ED20F3" w:rsidRPr="00453037">
        <w:rPr>
          <w:rFonts w:ascii="Times New Roman" w:hAnsi="Times New Roman" w:cs="Times New Roman"/>
          <w:color w:val="000000"/>
          <w:sz w:val="24"/>
          <w:szCs w:val="24"/>
        </w:rPr>
        <w:t>(4 marks)</w:t>
      </w:r>
    </w:p>
    <w:p w14:paraId="54A83CE0" w14:textId="1F729D41" w:rsidR="00A206EE" w:rsidRPr="00C74A91" w:rsidRDefault="00C74A91" w:rsidP="00C74A91">
      <w:pPr>
        <w:pStyle w:val="ListParagraph"/>
        <w:numPr>
          <w:ilvl w:val="0"/>
          <w:numId w:val="2"/>
        </w:numPr>
        <w:spacing w:after="20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ate the role of </w:t>
      </w:r>
      <w:r w:rsidR="00ED20F3" w:rsidRPr="00A206EE">
        <w:rPr>
          <w:rFonts w:ascii="Times New Roman" w:hAnsi="Times New Roman" w:cs="Times New Roman"/>
          <w:color w:val="000000"/>
          <w:sz w:val="24"/>
          <w:szCs w:val="24"/>
        </w:rPr>
        <w:t>risk ma</w:t>
      </w:r>
      <w:r>
        <w:rPr>
          <w:rFonts w:ascii="Times New Roman" w:hAnsi="Times New Roman" w:cs="Times New Roman"/>
          <w:color w:val="000000"/>
          <w:sz w:val="24"/>
          <w:szCs w:val="24"/>
        </w:rPr>
        <w:t>nagement organization structure.                     (3 marks)</w:t>
      </w:r>
    </w:p>
    <w:p w14:paraId="31D9E2FF" w14:textId="77777777" w:rsidR="00C74A91" w:rsidRDefault="00C74A91" w:rsidP="00C74A91">
      <w:pPr>
        <w:pStyle w:val="ListParagraph"/>
        <w:numPr>
          <w:ilvl w:val="0"/>
          <w:numId w:val="2"/>
        </w:numPr>
        <w:spacing w:after="200" w:line="360" w:lineRule="auto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e the meaning of the</w:t>
      </w:r>
      <w:r w:rsidR="00ED20F3" w:rsidRPr="00A206EE">
        <w:rPr>
          <w:rFonts w:ascii="Times New Roman" w:hAnsi="Times New Roman" w:cs="Times New Roman"/>
          <w:color w:val="000000"/>
          <w:sz w:val="24"/>
          <w:szCs w:val="24"/>
        </w:rPr>
        <w:t xml:space="preserve"> term recruitment process </w:t>
      </w:r>
      <w:r>
        <w:rPr>
          <w:rFonts w:ascii="Times New Roman" w:hAnsi="Times New Roman" w:cs="Times New Roman"/>
          <w:color w:val="000000"/>
          <w:sz w:val="24"/>
          <w:szCs w:val="24"/>
        </w:rPr>
        <w:t>in relation to risk management</w:t>
      </w:r>
    </w:p>
    <w:p w14:paraId="55342E26" w14:textId="2AC26C7E" w:rsidR="00ED20F3" w:rsidRPr="00A206EE" w:rsidRDefault="00C74A91" w:rsidP="00C74A91">
      <w:pPr>
        <w:pStyle w:val="ListParagraph"/>
        <w:spacing w:after="200" w:line="360" w:lineRule="auto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</w:t>
      </w:r>
      <w:r w:rsidR="00ED20F3" w:rsidRPr="00A206EE">
        <w:rPr>
          <w:rFonts w:ascii="Times New Roman" w:hAnsi="Times New Roman" w:cs="Times New Roman"/>
          <w:color w:val="000000"/>
          <w:sz w:val="24"/>
          <w:szCs w:val="24"/>
        </w:rPr>
        <w:t xml:space="preserve"> (3 marks)</w:t>
      </w:r>
    </w:p>
    <w:p w14:paraId="6E587549" w14:textId="32EE08F9" w:rsidR="00ED20F3" w:rsidRPr="008E0DCE" w:rsidRDefault="008E0DCE" w:rsidP="008E0DC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ate two ways of identifying  risks in scenarios.             </w:t>
      </w:r>
      <w:r w:rsidR="00CC3AE4" w:rsidRPr="008E0DC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D20F3" w:rsidRPr="008E0DCE">
        <w:rPr>
          <w:rFonts w:ascii="Times New Roman" w:hAnsi="Times New Roman" w:cs="Times New Roman"/>
          <w:color w:val="000000"/>
          <w:sz w:val="24"/>
          <w:szCs w:val="24"/>
        </w:rPr>
        <w:t>(2 marks)</w:t>
      </w:r>
    </w:p>
    <w:p w14:paraId="52985F24" w14:textId="77777777" w:rsidR="00ED20F3" w:rsidRPr="00453037" w:rsidRDefault="00ED20F3" w:rsidP="00453037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53037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3A86B807" w14:textId="77777777" w:rsidR="008D18EA" w:rsidRPr="008D18EA" w:rsidRDefault="008D18EA" w:rsidP="008D18EA">
      <w:pPr>
        <w:pStyle w:val="ListParagraph"/>
        <w:spacing w:after="0" w:line="360" w:lineRule="auto"/>
        <w:jc w:val="center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</w:pPr>
      <w:r w:rsidRPr="008D18EA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  <w:lastRenderedPageBreak/>
        <w:t>SECTION C: Extended Response Questions (40 Marks)</w:t>
      </w:r>
    </w:p>
    <w:p w14:paraId="5D4EB71D" w14:textId="77777777" w:rsidR="008D18EA" w:rsidRPr="008D18EA" w:rsidRDefault="008D18EA" w:rsidP="008D18EA">
      <w:pPr>
        <w:pStyle w:val="ListParagraph"/>
        <w:spacing w:after="0" w:line="360" w:lineRule="auto"/>
        <w:jc w:val="center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8D18EA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ZA"/>
        </w:rPr>
        <w:t>Attempt 2 questions in this section. The maximum marks for each question is 20 marks.</w:t>
      </w:r>
    </w:p>
    <w:p w14:paraId="2FD3B3D2" w14:textId="0D39552B" w:rsidR="00B329CD" w:rsidRPr="00453037" w:rsidRDefault="00505682" w:rsidP="00505682">
      <w:pPr>
        <w:pStyle w:val="ListParagraph"/>
        <w:numPr>
          <w:ilvl w:val="0"/>
          <w:numId w:val="2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) Explain three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roles played by effective risk monitoring and e</w:t>
      </w:r>
      <w:r>
        <w:rPr>
          <w:rFonts w:ascii="Times New Roman" w:hAnsi="Times New Roman" w:cs="Times New Roman"/>
          <w:color w:val="000000"/>
          <w:sz w:val="24"/>
          <w:szCs w:val="24"/>
        </w:rPr>
        <w:t>valuation plans.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>(6 marks)</w:t>
      </w:r>
    </w:p>
    <w:p w14:paraId="67A6426C" w14:textId="0051BAF4" w:rsidR="00B329CD" w:rsidRPr="00453037" w:rsidRDefault="00505682" w:rsidP="00453037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) Highlight three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relationship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>between existing human resources of a business and the job analysis report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  <w:t>(6 marks)</w:t>
      </w:r>
    </w:p>
    <w:p w14:paraId="704F1FD8" w14:textId="7088AD2C" w:rsidR="00B329CD" w:rsidRPr="00453037" w:rsidRDefault="00B329CD" w:rsidP="000422B5">
      <w:pPr>
        <w:pStyle w:val="ListParagraph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313E5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453037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  <w:r w:rsidR="000422B5">
        <w:rPr>
          <w:rFonts w:ascii="Times New Roman" w:hAnsi="Times New Roman" w:cs="Times New Roman"/>
          <w:color w:val="000000"/>
          <w:sz w:val="24"/>
          <w:szCs w:val="24"/>
        </w:rPr>
        <w:t xml:space="preserve">  Evaluate four reasons for</w:t>
      </w:r>
      <w:r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integrating risk management into the organizational change process as per Enterprise Risk Management (ERM) policy</w:t>
      </w:r>
      <w:r w:rsidR="008D18E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53037">
        <w:rPr>
          <w:rFonts w:ascii="Times New Roman" w:hAnsi="Times New Roman" w:cs="Times New Roman"/>
          <w:color w:val="000000"/>
          <w:sz w:val="24"/>
          <w:szCs w:val="24"/>
        </w:rPr>
        <w:tab/>
        <w:t>(8 marks)</w:t>
      </w:r>
    </w:p>
    <w:p w14:paraId="26858FEA" w14:textId="77777777" w:rsidR="00B329CD" w:rsidRPr="00453037" w:rsidRDefault="00B329CD" w:rsidP="00453037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CEED3F4" w14:textId="34E79EA7" w:rsidR="00B329CD" w:rsidRPr="00453037" w:rsidRDefault="00675754" w:rsidP="000422B5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) Explain five reasons for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carrying out risk management training for all staf</w:t>
      </w:r>
      <w:r>
        <w:rPr>
          <w:rFonts w:ascii="Times New Roman" w:hAnsi="Times New Roman" w:cs="Times New Roman"/>
          <w:color w:val="000000"/>
          <w:sz w:val="24"/>
          <w:szCs w:val="24"/>
        </w:rPr>
        <w:t>f in an organization.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>(10 marks)</w:t>
      </w:r>
    </w:p>
    <w:p w14:paraId="21463094" w14:textId="5CC17FE3" w:rsidR="00B329CD" w:rsidRPr="00453037" w:rsidRDefault="00675754" w:rsidP="00675754">
      <w:pPr>
        <w:pStyle w:val="ListParagraph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b) Describe 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>procedure for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 xml:space="preserve"> monitoring compliance with legal and regulatory requirement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y a business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ab/>
        <w:t>(10 marks)</w:t>
      </w:r>
    </w:p>
    <w:p w14:paraId="1CC257D6" w14:textId="77777777" w:rsidR="00B329CD" w:rsidRPr="00453037" w:rsidRDefault="00B329CD" w:rsidP="00453037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6B07DD0" w14:textId="4BA8064C" w:rsidR="00B329CD" w:rsidRPr="00453037" w:rsidRDefault="0072685F" w:rsidP="0045303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>a) Explain</w:t>
      </w:r>
      <w:r w:rsidR="00B329CD" w:rsidRPr="00453037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 xml:space="preserve"> five ways of </w:t>
      </w:r>
      <w:r w:rsidR="009C1B88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>i</w:t>
      </w:r>
      <w:r w:rsidR="00E67CEA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 xml:space="preserve">dentifying risk </w:t>
      </w:r>
      <w:r w:rsidR="009C1B88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 xml:space="preserve">in </w:t>
      </w:r>
      <w:r w:rsidR="00BF4626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 xml:space="preserve">a </w:t>
      </w:r>
      <w:r w:rsidR="009C1B88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>business</w:t>
      </w:r>
      <w:r w:rsidR="008D18EA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>.</w:t>
      </w:r>
      <w:r w:rsidR="00A340DD" w:rsidRPr="00453037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ab/>
      </w:r>
      <w:r w:rsidR="00B329CD" w:rsidRPr="00453037">
        <w:rPr>
          <w:rFonts w:ascii="Times New Roman" w:eastAsia="Calibri" w:hAnsi="Times New Roman" w:cs="Times New Roman"/>
          <w:bCs/>
          <w:sz w:val="24"/>
          <w:szCs w:val="24"/>
          <w:lang w:eastAsia="zh-CN"/>
        </w:rPr>
        <w:t xml:space="preserve"> (</w:t>
      </w:r>
      <w:r w:rsidR="00B329CD" w:rsidRPr="00453037">
        <w:rPr>
          <w:rFonts w:ascii="Times New Roman" w:eastAsia="Calibri" w:hAnsi="Times New Roman" w:cs="Times New Roman"/>
          <w:bCs/>
          <w:sz w:val="24"/>
          <w:szCs w:val="24"/>
        </w:rPr>
        <w:t>10 marks)</w:t>
      </w:r>
    </w:p>
    <w:p w14:paraId="1BD782EF" w14:textId="77777777" w:rsidR="00B329CD" w:rsidRPr="00453037" w:rsidRDefault="00B329CD" w:rsidP="00453037">
      <w:pPr>
        <w:pStyle w:val="Default"/>
        <w:spacing w:line="360" w:lineRule="auto"/>
        <w:jc w:val="both"/>
        <w:rPr>
          <w:color w:val="595959"/>
          <w:shd w:val="clear" w:color="auto" w:fill="FFFFFF"/>
          <w:lang w:eastAsia="zh-CN"/>
        </w:rPr>
      </w:pPr>
    </w:p>
    <w:p w14:paraId="35C6D3A8" w14:textId="09ECD7D4" w:rsidR="00B329CD" w:rsidRPr="00453037" w:rsidRDefault="0072685F" w:rsidP="00453037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b) Describe the procedure followed in developing a job specification </w:t>
      </w:r>
      <w:r w:rsidR="00B329CD" w:rsidRPr="00453037">
        <w:rPr>
          <w:rFonts w:ascii="Times New Roman" w:hAnsi="Times New Roman" w:cs="Times New Roman"/>
          <w:color w:val="000000"/>
          <w:sz w:val="24"/>
          <w:szCs w:val="24"/>
        </w:rPr>
        <w:t>(10 marks)</w:t>
      </w:r>
    </w:p>
    <w:p w14:paraId="27B29CCA" w14:textId="77777777" w:rsidR="00B329CD" w:rsidRPr="00453037" w:rsidRDefault="00B329CD" w:rsidP="00453037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53037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0A35B32C" w14:textId="77777777" w:rsidR="00B329CD" w:rsidRPr="00453037" w:rsidRDefault="00B329CD" w:rsidP="00453037">
      <w:pPr>
        <w:pStyle w:val="ListParagraph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92764E4" w14:textId="77777777" w:rsidR="007A000F" w:rsidRDefault="007A000F" w:rsidP="0045303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566ABB" w14:textId="77777777" w:rsidR="007A000F" w:rsidRPr="007A000F" w:rsidRDefault="007A000F" w:rsidP="007A000F">
      <w:pPr>
        <w:rPr>
          <w:rFonts w:ascii="Times New Roman" w:hAnsi="Times New Roman" w:cs="Times New Roman"/>
          <w:sz w:val="24"/>
          <w:szCs w:val="24"/>
        </w:rPr>
      </w:pPr>
    </w:p>
    <w:p w14:paraId="19492AA1" w14:textId="77777777" w:rsidR="007A000F" w:rsidRDefault="007A000F" w:rsidP="0045303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519CA" w14:textId="77777777" w:rsidR="00EE56F3" w:rsidRPr="00453037" w:rsidRDefault="007A000F" w:rsidP="007A000F">
      <w:pPr>
        <w:tabs>
          <w:tab w:val="left" w:pos="3642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EE56F3" w:rsidRPr="0045303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C567B2" w14:textId="77777777" w:rsidR="003B54C6" w:rsidRDefault="003B54C6" w:rsidP="007A0C62">
      <w:pPr>
        <w:spacing w:after="0" w:line="240" w:lineRule="auto"/>
      </w:pPr>
      <w:r>
        <w:separator/>
      </w:r>
    </w:p>
  </w:endnote>
  <w:endnote w:type="continuationSeparator" w:id="0">
    <w:p w14:paraId="49725835" w14:textId="77777777" w:rsidR="003B54C6" w:rsidRDefault="003B54C6" w:rsidP="007A0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4633533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521EDD0" w14:textId="1321503A" w:rsidR="00207BF6" w:rsidRPr="00807D2D" w:rsidRDefault="003A1CA5" w:rsidP="00807D2D">
            <w:pPr>
              <w:pStyle w:val="Footer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6E5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6E55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097611" w14:textId="64E0F4F3" w:rsidR="00207BF6" w:rsidRDefault="00207BF6" w:rsidP="00207BF6">
    <w:pPr>
      <w:pStyle w:val="Footer"/>
      <w:jc w:val="center"/>
    </w:pPr>
    <w:r w:rsidRPr="00207BF6">
      <w:t xml:space="preserve"> </w:t>
    </w:r>
  </w:p>
  <w:p w14:paraId="260DD732" w14:textId="6E0310B0" w:rsidR="003A1CA5" w:rsidRDefault="00207BF6" w:rsidP="00207BF6">
    <w:pPr>
      <w:pStyle w:val="Footer"/>
      <w:jc w:val="center"/>
    </w:pPr>
    <w:r>
      <w:rPr>
        <w:rFonts w:ascii="Times New Roman" w:hAnsi="Times New Roman"/>
        <w:i/>
      </w:rPr>
      <w:t>March/April 2023</w:t>
    </w:r>
    <w:r>
      <w:rPr>
        <w:rFonts w:ascii="Times New Roman" w:hAnsi="Times New Roman"/>
        <w:i/>
      </w:rPr>
      <w:tab/>
    </w:r>
    <w:r>
      <w:rPr>
        <w:rFonts w:ascii="Times New Roman" w:hAnsi="Times New Roman"/>
        <w:i/>
      </w:rPr>
      <w:tab/>
    </w:r>
    <w:r w:rsidRPr="00DF6524">
      <w:rPr>
        <w:rFonts w:ascii="Times New Roman" w:hAnsi="Times New Roman"/>
        <w:i/>
      </w:rPr>
      <w:t xml:space="preserve"> </w:t>
    </w:r>
    <w:r>
      <w:rPr>
        <w:rFonts w:ascii="Times New Roman" w:hAnsi="Times New Roman"/>
        <w:i/>
      </w:rPr>
      <w:t>©The Kenya National Examinations Council</w:t>
    </w:r>
  </w:p>
  <w:p w14:paraId="7C056D01" w14:textId="77777777" w:rsidR="003A1CA5" w:rsidRDefault="003A1C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DC39F0" w14:textId="77777777" w:rsidR="003B54C6" w:rsidRDefault="003B54C6" w:rsidP="007A0C62">
      <w:pPr>
        <w:spacing w:after="0" w:line="240" w:lineRule="auto"/>
      </w:pPr>
      <w:r>
        <w:separator/>
      </w:r>
    </w:p>
  </w:footnote>
  <w:footnote w:type="continuationSeparator" w:id="0">
    <w:p w14:paraId="42AD3F99" w14:textId="77777777" w:rsidR="003B54C6" w:rsidRDefault="003B54C6" w:rsidP="007A0C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F5A16"/>
    <w:multiLevelType w:val="hybridMultilevel"/>
    <w:tmpl w:val="E1482F74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9A23BA6"/>
    <w:multiLevelType w:val="hybridMultilevel"/>
    <w:tmpl w:val="4EB85262"/>
    <w:lvl w:ilvl="0" w:tplc="0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85A08"/>
    <w:multiLevelType w:val="hybridMultilevel"/>
    <w:tmpl w:val="39F036B8"/>
    <w:lvl w:ilvl="0" w:tplc="04090015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E04DF"/>
    <w:multiLevelType w:val="hybridMultilevel"/>
    <w:tmpl w:val="C9C4174C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53EA2"/>
    <w:multiLevelType w:val="hybridMultilevel"/>
    <w:tmpl w:val="3A984B4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E70ED"/>
    <w:multiLevelType w:val="hybridMultilevel"/>
    <w:tmpl w:val="655E5DE8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0997809"/>
    <w:multiLevelType w:val="hybridMultilevel"/>
    <w:tmpl w:val="655E5DE8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29B6D48"/>
    <w:multiLevelType w:val="hybridMultilevel"/>
    <w:tmpl w:val="FB2EB9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E74F44"/>
    <w:multiLevelType w:val="hybridMultilevel"/>
    <w:tmpl w:val="B022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88353E"/>
    <w:multiLevelType w:val="hybridMultilevel"/>
    <w:tmpl w:val="4E50DBA0"/>
    <w:lvl w:ilvl="0" w:tplc="0409000D">
      <w:start w:val="1"/>
      <w:numFmt w:val="bullet"/>
      <w:lvlText w:val=""/>
      <w:lvlJc w:val="left"/>
      <w:pPr>
        <w:ind w:left="149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9" w:hanging="360"/>
      </w:pPr>
      <w:rPr>
        <w:rFonts w:ascii="Wingdings" w:hAnsi="Wingdings" w:hint="default"/>
      </w:rPr>
    </w:lvl>
  </w:abstractNum>
  <w:abstractNum w:abstractNumId="10" w15:restartNumberingAfterBreak="0">
    <w:nsid w:val="15E7650B"/>
    <w:multiLevelType w:val="hybridMultilevel"/>
    <w:tmpl w:val="F4224E7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6AC0663"/>
    <w:multiLevelType w:val="hybridMultilevel"/>
    <w:tmpl w:val="E4C4D0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1322A7"/>
    <w:multiLevelType w:val="hybridMultilevel"/>
    <w:tmpl w:val="32CE91B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4C01BA"/>
    <w:multiLevelType w:val="hybridMultilevel"/>
    <w:tmpl w:val="E1482F74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AC3522F"/>
    <w:multiLevelType w:val="hybridMultilevel"/>
    <w:tmpl w:val="4EB85262"/>
    <w:lvl w:ilvl="0" w:tplc="0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0D3142"/>
    <w:multiLevelType w:val="hybridMultilevel"/>
    <w:tmpl w:val="D49AD31E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196B11"/>
    <w:multiLevelType w:val="hybridMultilevel"/>
    <w:tmpl w:val="32CE91B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51E2CAD"/>
    <w:multiLevelType w:val="hybridMultilevel"/>
    <w:tmpl w:val="4A90DBC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69D1C77"/>
    <w:multiLevelType w:val="hybridMultilevel"/>
    <w:tmpl w:val="791A40BC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ED7BA4"/>
    <w:multiLevelType w:val="hybridMultilevel"/>
    <w:tmpl w:val="1D1AEB9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DB7D3D"/>
    <w:multiLevelType w:val="hybridMultilevel"/>
    <w:tmpl w:val="C960F44A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2DB23877"/>
    <w:multiLevelType w:val="hybridMultilevel"/>
    <w:tmpl w:val="56F693AA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F842498"/>
    <w:multiLevelType w:val="hybridMultilevel"/>
    <w:tmpl w:val="79286508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42FCB"/>
    <w:multiLevelType w:val="hybridMultilevel"/>
    <w:tmpl w:val="854647E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10B9F"/>
    <w:multiLevelType w:val="hybridMultilevel"/>
    <w:tmpl w:val="EF066D1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1C87004"/>
    <w:multiLevelType w:val="hybridMultilevel"/>
    <w:tmpl w:val="2F7C1626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8F567A"/>
    <w:multiLevelType w:val="hybridMultilevel"/>
    <w:tmpl w:val="79286508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C63673"/>
    <w:multiLevelType w:val="hybridMultilevel"/>
    <w:tmpl w:val="E1D2B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E26D34"/>
    <w:multiLevelType w:val="hybridMultilevel"/>
    <w:tmpl w:val="3F5AF452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825B1E"/>
    <w:multiLevelType w:val="hybridMultilevel"/>
    <w:tmpl w:val="F3BE5E7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82A695C"/>
    <w:multiLevelType w:val="hybridMultilevel"/>
    <w:tmpl w:val="E97A83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F">
      <w:start w:val="1"/>
      <w:numFmt w:val="decimal"/>
      <w:lvlText w:val="%2."/>
      <w:lvlJc w:val="left"/>
      <w:pPr>
        <w:ind w:left="644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F27379"/>
    <w:multiLevelType w:val="hybridMultilevel"/>
    <w:tmpl w:val="59C667AA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B63D68"/>
    <w:multiLevelType w:val="hybridMultilevel"/>
    <w:tmpl w:val="F4224E7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40E97A72"/>
    <w:multiLevelType w:val="hybridMultilevel"/>
    <w:tmpl w:val="854647E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FB07C1"/>
    <w:multiLevelType w:val="hybridMultilevel"/>
    <w:tmpl w:val="759A0D3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31F50B4"/>
    <w:multiLevelType w:val="hybridMultilevel"/>
    <w:tmpl w:val="F3BE5E7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45D00468"/>
    <w:multiLevelType w:val="hybridMultilevel"/>
    <w:tmpl w:val="920672B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AB12642"/>
    <w:multiLevelType w:val="hybridMultilevel"/>
    <w:tmpl w:val="92EAA68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4C115EB7"/>
    <w:multiLevelType w:val="multilevel"/>
    <w:tmpl w:val="C5248434"/>
    <w:lvl w:ilvl="0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90"/>
        </w:tabs>
        <w:ind w:left="729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C7736C3"/>
    <w:multiLevelType w:val="hybridMultilevel"/>
    <w:tmpl w:val="39F036B8"/>
    <w:lvl w:ilvl="0" w:tplc="04090015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F516AF"/>
    <w:multiLevelType w:val="hybridMultilevel"/>
    <w:tmpl w:val="B55AD7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4D4C1A6A"/>
    <w:multiLevelType w:val="hybridMultilevel"/>
    <w:tmpl w:val="791A40BC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BB6286B"/>
    <w:multiLevelType w:val="hybridMultilevel"/>
    <w:tmpl w:val="9EBAB9D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C65579C"/>
    <w:multiLevelType w:val="hybridMultilevel"/>
    <w:tmpl w:val="92EE32E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D204D26"/>
    <w:multiLevelType w:val="hybridMultilevel"/>
    <w:tmpl w:val="E4C4D0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D58385D"/>
    <w:multiLevelType w:val="multilevel"/>
    <w:tmpl w:val="11A41C88"/>
    <w:lvl w:ilvl="0">
      <w:start w:val="1"/>
      <w:numFmt w:val="bullet"/>
      <w:lvlText w:val="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2070"/>
        </w:tabs>
        <w:ind w:left="2070" w:hanging="360"/>
      </w:pPr>
    </w:lvl>
    <w:lvl w:ilvl="2" w:tentative="1">
      <w:start w:val="1"/>
      <w:numFmt w:val="decimal"/>
      <w:lvlText w:val="%3."/>
      <w:lvlJc w:val="left"/>
      <w:pPr>
        <w:tabs>
          <w:tab w:val="num" w:pos="2790"/>
        </w:tabs>
        <w:ind w:left="2790" w:hanging="360"/>
      </w:pPr>
    </w:lvl>
    <w:lvl w:ilvl="3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entative="1">
      <w:start w:val="1"/>
      <w:numFmt w:val="decimal"/>
      <w:lvlText w:val="%5."/>
      <w:lvlJc w:val="left"/>
      <w:pPr>
        <w:tabs>
          <w:tab w:val="num" w:pos="4230"/>
        </w:tabs>
        <w:ind w:left="4230" w:hanging="360"/>
      </w:pPr>
    </w:lvl>
    <w:lvl w:ilvl="5" w:tentative="1">
      <w:start w:val="1"/>
      <w:numFmt w:val="decimal"/>
      <w:lvlText w:val="%6."/>
      <w:lvlJc w:val="left"/>
      <w:pPr>
        <w:tabs>
          <w:tab w:val="num" w:pos="4950"/>
        </w:tabs>
        <w:ind w:left="4950" w:hanging="360"/>
      </w:pPr>
    </w:lvl>
    <w:lvl w:ilvl="6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entative="1">
      <w:start w:val="1"/>
      <w:numFmt w:val="decimal"/>
      <w:lvlText w:val="%8."/>
      <w:lvlJc w:val="left"/>
      <w:pPr>
        <w:tabs>
          <w:tab w:val="num" w:pos="6390"/>
        </w:tabs>
        <w:ind w:left="6390" w:hanging="360"/>
      </w:pPr>
    </w:lvl>
    <w:lvl w:ilvl="8" w:tentative="1">
      <w:start w:val="1"/>
      <w:numFmt w:val="decimal"/>
      <w:lvlText w:val="%9."/>
      <w:lvlJc w:val="left"/>
      <w:pPr>
        <w:tabs>
          <w:tab w:val="num" w:pos="7110"/>
        </w:tabs>
        <w:ind w:left="7110" w:hanging="360"/>
      </w:pPr>
    </w:lvl>
  </w:abstractNum>
  <w:abstractNum w:abstractNumId="46" w15:restartNumberingAfterBreak="0">
    <w:nsid w:val="5DB53AE8"/>
    <w:multiLevelType w:val="hybridMultilevel"/>
    <w:tmpl w:val="59C667AA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7A7923"/>
    <w:multiLevelType w:val="hybridMultilevel"/>
    <w:tmpl w:val="2F7C1626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0928B5"/>
    <w:multiLevelType w:val="multilevel"/>
    <w:tmpl w:val="A1C46F5C"/>
    <w:lvl w:ilvl="0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90"/>
        </w:tabs>
        <w:ind w:left="729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66906835"/>
    <w:multiLevelType w:val="multilevel"/>
    <w:tmpl w:val="16D405EA"/>
    <w:lvl w:ilvl="0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71907A1"/>
    <w:multiLevelType w:val="hybridMultilevel"/>
    <w:tmpl w:val="C9C4174C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ED42E8"/>
    <w:multiLevelType w:val="hybridMultilevel"/>
    <w:tmpl w:val="05A4E22C"/>
    <w:lvl w:ilvl="0" w:tplc="73A031F8">
      <w:start w:val="1"/>
      <w:numFmt w:val="lowerRoman"/>
      <w:lvlText w:val="(%1)"/>
      <w:lvlJc w:val="righ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88B5F7A"/>
    <w:multiLevelType w:val="hybridMultilevel"/>
    <w:tmpl w:val="072EE92C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3" w15:restartNumberingAfterBreak="0">
    <w:nsid w:val="68C768A5"/>
    <w:multiLevelType w:val="hybridMultilevel"/>
    <w:tmpl w:val="19DEE270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8D740EB"/>
    <w:multiLevelType w:val="hybridMultilevel"/>
    <w:tmpl w:val="5192E6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C233FED"/>
    <w:multiLevelType w:val="hybridMultilevel"/>
    <w:tmpl w:val="6624CF1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70577DD1"/>
    <w:multiLevelType w:val="hybridMultilevel"/>
    <w:tmpl w:val="19DEE270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58C3F10"/>
    <w:multiLevelType w:val="hybridMultilevel"/>
    <w:tmpl w:val="FB2EB9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7EA1A0A"/>
    <w:multiLevelType w:val="hybridMultilevel"/>
    <w:tmpl w:val="D49AD31E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A304FC7"/>
    <w:multiLevelType w:val="hybridMultilevel"/>
    <w:tmpl w:val="B1A6B6E6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A75FAC"/>
    <w:multiLevelType w:val="hybridMultilevel"/>
    <w:tmpl w:val="3A984B4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E0B3640"/>
    <w:multiLevelType w:val="hybridMultilevel"/>
    <w:tmpl w:val="072EE92C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7E4E413B"/>
    <w:multiLevelType w:val="hybridMultilevel"/>
    <w:tmpl w:val="56F693AA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8"/>
  </w:num>
  <w:num w:numId="3">
    <w:abstractNumId w:val="58"/>
  </w:num>
  <w:num w:numId="4">
    <w:abstractNumId w:val="31"/>
  </w:num>
  <w:num w:numId="5">
    <w:abstractNumId w:val="13"/>
  </w:num>
  <w:num w:numId="6">
    <w:abstractNumId w:val="61"/>
  </w:num>
  <w:num w:numId="7">
    <w:abstractNumId w:val="62"/>
  </w:num>
  <w:num w:numId="8">
    <w:abstractNumId w:val="14"/>
  </w:num>
  <w:num w:numId="9">
    <w:abstractNumId w:val="18"/>
  </w:num>
  <w:num w:numId="10">
    <w:abstractNumId w:val="50"/>
  </w:num>
  <w:num w:numId="11">
    <w:abstractNumId w:val="5"/>
  </w:num>
  <w:num w:numId="12">
    <w:abstractNumId w:val="35"/>
  </w:num>
  <w:num w:numId="13">
    <w:abstractNumId w:val="10"/>
  </w:num>
  <w:num w:numId="14">
    <w:abstractNumId w:val="39"/>
  </w:num>
  <w:num w:numId="15">
    <w:abstractNumId w:val="26"/>
  </w:num>
  <w:num w:numId="16">
    <w:abstractNumId w:val="56"/>
  </w:num>
  <w:num w:numId="17">
    <w:abstractNumId w:val="23"/>
  </w:num>
  <w:num w:numId="18">
    <w:abstractNumId w:val="44"/>
  </w:num>
  <w:num w:numId="19">
    <w:abstractNumId w:val="12"/>
  </w:num>
  <w:num w:numId="20">
    <w:abstractNumId w:val="47"/>
  </w:num>
  <w:num w:numId="21">
    <w:abstractNumId w:val="57"/>
  </w:num>
  <w:num w:numId="22">
    <w:abstractNumId w:val="55"/>
  </w:num>
  <w:num w:numId="23">
    <w:abstractNumId w:val="42"/>
  </w:num>
  <w:num w:numId="24">
    <w:abstractNumId w:val="28"/>
  </w:num>
  <w:num w:numId="25">
    <w:abstractNumId w:val="24"/>
  </w:num>
  <w:num w:numId="26">
    <w:abstractNumId w:val="34"/>
  </w:num>
  <w:num w:numId="27">
    <w:abstractNumId w:val="17"/>
  </w:num>
  <w:num w:numId="28">
    <w:abstractNumId w:val="20"/>
  </w:num>
  <w:num w:numId="29">
    <w:abstractNumId w:val="59"/>
  </w:num>
  <w:num w:numId="30">
    <w:abstractNumId w:val="36"/>
  </w:num>
  <w:num w:numId="31">
    <w:abstractNumId w:val="40"/>
  </w:num>
  <w:num w:numId="32">
    <w:abstractNumId w:val="48"/>
  </w:num>
  <w:num w:numId="33">
    <w:abstractNumId w:val="38"/>
  </w:num>
  <w:num w:numId="34">
    <w:abstractNumId w:val="43"/>
  </w:num>
  <w:num w:numId="35">
    <w:abstractNumId w:val="45"/>
  </w:num>
  <w:num w:numId="36">
    <w:abstractNumId w:val="9"/>
  </w:num>
  <w:num w:numId="37">
    <w:abstractNumId w:val="37"/>
  </w:num>
  <w:num w:numId="38">
    <w:abstractNumId w:val="54"/>
  </w:num>
  <w:num w:numId="39">
    <w:abstractNumId w:val="49"/>
  </w:num>
  <w:num w:numId="40">
    <w:abstractNumId w:val="60"/>
  </w:num>
  <w:num w:numId="41">
    <w:abstractNumId w:val="27"/>
  </w:num>
  <w:num w:numId="42">
    <w:abstractNumId w:val="15"/>
  </w:num>
  <w:num w:numId="43">
    <w:abstractNumId w:val="46"/>
  </w:num>
  <w:num w:numId="44">
    <w:abstractNumId w:val="0"/>
  </w:num>
  <w:num w:numId="45">
    <w:abstractNumId w:val="21"/>
  </w:num>
  <w:num w:numId="46">
    <w:abstractNumId w:val="52"/>
  </w:num>
  <w:num w:numId="47">
    <w:abstractNumId w:val="1"/>
  </w:num>
  <w:num w:numId="48">
    <w:abstractNumId w:val="3"/>
  </w:num>
  <w:num w:numId="49">
    <w:abstractNumId w:val="6"/>
  </w:num>
  <w:num w:numId="50">
    <w:abstractNumId w:val="29"/>
  </w:num>
  <w:num w:numId="51">
    <w:abstractNumId w:val="41"/>
  </w:num>
  <w:num w:numId="52">
    <w:abstractNumId w:val="32"/>
  </w:num>
  <w:num w:numId="53">
    <w:abstractNumId w:val="4"/>
  </w:num>
  <w:num w:numId="54">
    <w:abstractNumId w:val="2"/>
  </w:num>
  <w:num w:numId="55">
    <w:abstractNumId w:val="22"/>
  </w:num>
  <w:num w:numId="56">
    <w:abstractNumId w:val="53"/>
  </w:num>
  <w:num w:numId="57">
    <w:abstractNumId w:val="33"/>
  </w:num>
  <w:num w:numId="58">
    <w:abstractNumId w:val="11"/>
  </w:num>
  <w:num w:numId="59">
    <w:abstractNumId w:val="16"/>
  </w:num>
  <w:num w:numId="60">
    <w:abstractNumId w:val="25"/>
  </w:num>
  <w:num w:numId="61">
    <w:abstractNumId w:val="7"/>
  </w:num>
  <w:num w:numId="62">
    <w:abstractNumId w:val="30"/>
  </w:num>
  <w:num w:numId="6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sbAwMDU3N7IwMLZQ0lEKTi0uzszPAykwrwUAl0UZrCwAAAA="/>
  </w:docVars>
  <w:rsids>
    <w:rsidRoot w:val="00787636"/>
    <w:rsid w:val="00005DBC"/>
    <w:rsid w:val="0001504F"/>
    <w:rsid w:val="00024F44"/>
    <w:rsid w:val="000422B5"/>
    <w:rsid w:val="00043B9E"/>
    <w:rsid w:val="00047B34"/>
    <w:rsid w:val="0006728E"/>
    <w:rsid w:val="00072E22"/>
    <w:rsid w:val="0007314D"/>
    <w:rsid w:val="00077B3C"/>
    <w:rsid w:val="00091D31"/>
    <w:rsid w:val="000A5D18"/>
    <w:rsid w:val="000B28F1"/>
    <w:rsid w:val="000C22C2"/>
    <w:rsid w:val="000C4783"/>
    <w:rsid w:val="000E0283"/>
    <w:rsid w:val="000F605B"/>
    <w:rsid w:val="000F7660"/>
    <w:rsid w:val="0010258B"/>
    <w:rsid w:val="00107974"/>
    <w:rsid w:val="001159A8"/>
    <w:rsid w:val="00134ED9"/>
    <w:rsid w:val="00137E0C"/>
    <w:rsid w:val="00150D94"/>
    <w:rsid w:val="00163FB9"/>
    <w:rsid w:val="00165C23"/>
    <w:rsid w:val="00176C19"/>
    <w:rsid w:val="0019510C"/>
    <w:rsid w:val="001A7AAC"/>
    <w:rsid w:val="001B377E"/>
    <w:rsid w:val="001E56B5"/>
    <w:rsid w:val="001E7EA0"/>
    <w:rsid w:val="00201D15"/>
    <w:rsid w:val="00204159"/>
    <w:rsid w:val="00207BF6"/>
    <w:rsid w:val="00220ED0"/>
    <w:rsid w:val="00244CE4"/>
    <w:rsid w:val="00266189"/>
    <w:rsid w:val="00273620"/>
    <w:rsid w:val="0028538A"/>
    <w:rsid w:val="00287E40"/>
    <w:rsid w:val="002A25B1"/>
    <w:rsid w:val="002D05D7"/>
    <w:rsid w:val="002D100E"/>
    <w:rsid w:val="00321298"/>
    <w:rsid w:val="003310C1"/>
    <w:rsid w:val="003345F3"/>
    <w:rsid w:val="003609EC"/>
    <w:rsid w:val="00371FEE"/>
    <w:rsid w:val="003763DB"/>
    <w:rsid w:val="003A1CA5"/>
    <w:rsid w:val="003A3D73"/>
    <w:rsid w:val="003B358C"/>
    <w:rsid w:val="003B54C6"/>
    <w:rsid w:val="003E0433"/>
    <w:rsid w:val="003E04A3"/>
    <w:rsid w:val="004004E7"/>
    <w:rsid w:val="004064CD"/>
    <w:rsid w:val="0043400A"/>
    <w:rsid w:val="00440C3B"/>
    <w:rsid w:val="00453037"/>
    <w:rsid w:val="00486B80"/>
    <w:rsid w:val="004A27BB"/>
    <w:rsid w:val="004A5A04"/>
    <w:rsid w:val="004D1B0D"/>
    <w:rsid w:val="004D44A3"/>
    <w:rsid w:val="00503685"/>
    <w:rsid w:val="00505682"/>
    <w:rsid w:val="00514A58"/>
    <w:rsid w:val="00523FD6"/>
    <w:rsid w:val="0052420A"/>
    <w:rsid w:val="00526710"/>
    <w:rsid w:val="005300FB"/>
    <w:rsid w:val="005313E5"/>
    <w:rsid w:val="005627F5"/>
    <w:rsid w:val="00584724"/>
    <w:rsid w:val="005879E3"/>
    <w:rsid w:val="00590EF1"/>
    <w:rsid w:val="00594436"/>
    <w:rsid w:val="005A6138"/>
    <w:rsid w:val="005C4197"/>
    <w:rsid w:val="005E351A"/>
    <w:rsid w:val="005F1031"/>
    <w:rsid w:val="0063491F"/>
    <w:rsid w:val="00634BC3"/>
    <w:rsid w:val="006545DC"/>
    <w:rsid w:val="00656970"/>
    <w:rsid w:val="00671B63"/>
    <w:rsid w:val="00674F05"/>
    <w:rsid w:val="00675754"/>
    <w:rsid w:val="00697806"/>
    <w:rsid w:val="006B1C9F"/>
    <w:rsid w:val="006B7C67"/>
    <w:rsid w:val="006E1EBA"/>
    <w:rsid w:val="006E4C75"/>
    <w:rsid w:val="006E7393"/>
    <w:rsid w:val="006F2A7D"/>
    <w:rsid w:val="007228F0"/>
    <w:rsid w:val="00725D69"/>
    <w:rsid w:val="0072685F"/>
    <w:rsid w:val="00733C19"/>
    <w:rsid w:val="00747465"/>
    <w:rsid w:val="0075419A"/>
    <w:rsid w:val="0075432B"/>
    <w:rsid w:val="00760132"/>
    <w:rsid w:val="00762570"/>
    <w:rsid w:val="0077219F"/>
    <w:rsid w:val="00780C97"/>
    <w:rsid w:val="0078185A"/>
    <w:rsid w:val="007851F7"/>
    <w:rsid w:val="00787636"/>
    <w:rsid w:val="00797063"/>
    <w:rsid w:val="007A000F"/>
    <w:rsid w:val="007A0C62"/>
    <w:rsid w:val="007A424A"/>
    <w:rsid w:val="007B51A9"/>
    <w:rsid w:val="007B6EEB"/>
    <w:rsid w:val="007C1B85"/>
    <w:rsid w:val="007C2B82"/>
    <w:rsid w:val="007F3977"/>
    <w:rsid w:val="007F7E0B"/>
    <w:rsid w:val="00807D2D"/>
    <w:rsid w:val="008366E7"/>
    <w:rsid w:val="008371F1"/>
    <w:rsid w:val="00862506"/>
    <w:rsid w:val="00873192"/>
    <w:rsid w:val="00880292"/>
    <w:rsid w:val="00881B31"/>
    <w:rsid w:val="00886E29"/>
    <w:rsid w:val="00893346"/>
    <w:rsid w:val="008B0DA3"/>
    <w:rsid w:val="008B0FD6"/>
    <w:rsid w:val="008C1246"/>
    <w:rsid w:val="008D0057"/>
    <w:rsid w:val="008D18EA"/>
    <w:rsid w:val="008E0DCE"/>
    <w:rsid w:val="008E1EC7"/>
    <w:rsid w:val="0091305D"/>
    <w:rsid w:val="00917C2C"/>
    <w:rsid w:val="00921609"/>
    <w:rsid w:val="009222BB"/>
    <w:rsid w:val="009355A2"/>
    <w:rsid w:val="00943416"/>
    <w:rsid w:val="0094671A"/>
    <w:rsid w:val="00977404"/>
    <w:rsid w:val="00985885"/>
    <w:rsid w:val="00986BF0"/>
    <w:rsid w:val="00991B58"/>
    <w:rsid w:val="009B5E61"/>
    <w:rsid w:val="009C18F4"/>
    <w:rsid w:val="009C1B88"/>
    <w:rsid w:val="009E5AF3"/>
    <w:rsid w:val="009E7764"/>
    <w:rsid w:val="009F17CC"/>
    <w:rsid w:val="009F3F2B"/>
    <w:rsid w:val="00A206EE"/>
    <w:rsid w:val="00A340DD"/>
    <w:rsid w:val="00A357DF"/>
    <w:rsid w:val="00A35EFB"/>
    <w:rsid w:val="00A4590A"/>
    <w:rsid w:val="00A857A8"/>
    <w:rsid w:val="00A90F20"/>
    <w:rsid w:val="00AA19A6"/>
    <w:rsid w:val="00AB23EB"/>
    <w:rsid w:val="00AB396D"/>
    <w:rsid w:val="00AD0D1D"/>
    <w:rsid w:val="00AD6E86"/>
    <w:rsid w:val="00AE42C8"/>
    <w:rsid w:val="00AF11A0"/>
    <w:rsid w:val="00B00691"/>
    <w:rsid w:val="00B10D6F"/>
    <w:rsid w:val="00B11B97"/>
    <w:rsid w:val="00B247F4"/>
    <w:rsid w:val="00B329CD"/>
    <w:rsid w:val="00B3763B"/>
    <w:rsid w:val="00B56F01"/>
    <w:rsid w:val="00B63613"/>
    <w:rsid w:val="00B66CD7"/>
    <w:rsid w:val="00B678D1"/>
    <w:rsid w:val="00B82B59"/>
    <w:rsid w:val="00B9407E"/>
    <w:rsid w:val="00BB523B"/>
    <w:rsid w:val="00BB7722"/>
    <w:rsid w:val="00BC68CA"/>
    <w:rsid w:val="00BF2B7D"/>
    <w:rsid w:val="00BF4626"/>
    <w:rsid w:val="00C0519C"/>
    <w:rsid w:val="00C06437"/>
    <w:rsid w:val="00C13D51"/>
    <w:rsid w:val="00C15504"/>
    <w:rsid w:val="00C15D4B"/>
    <w:rsid w:val="00C31E62"/>
    <w:rsid w:val="00C53708"/>
    <w:rsid w:val="00C55148"/>
    <w:rsid w:val="00C56A4A"/>
    <w:rsid w:val="00C7151B"/>
    <w:rsid w:val="00C73D85"/>
    <w:rsid w:val="00C74A91"/>
    <w:rsid w:val="00C9088E"/>
    <w:rsid w:val="00C94DCA"/>
    <w:rsid w:val="00CA2268"/>
    <w:rsid w:val="00CA4A0C"/>
    <w:rsid w:val="00CB64E8"/>
    <w:rsid w:val="00CC3AE4"/>
    <w:rsid w:val="00D137DE"/>
    <w:rsid w:val="00D2597D"/>
    <w:rsid w:val="00D4520B"/>
    <w:rsid w:val="00D46634"/>
    <w:rsid w:val="00D5004A"/>
    <w:rsid w:val="00D524CF"/>
    <w:rsid w:val="00DD4EF4"/>
    <w:rsid w:val="00DD6EDC"/>
    <w:rsid w:val="00DF4EAC"/>
    <w:rsid w:val="00E00916"/>
    <w:rsid w:val="00E03B6E"/>
    <w:rsid w:val="00E03D25"/>
    <w:rsid w:val="00E05E77"/>
    <w:rsid w:val="00E124E3"/>
    <w:rsid w:val="00E171BB"/>
    <w:rsid w:val="00E20FF3"/>
    <w:rsid w:val="00E2107C"/>
    <w:rsid w:val="00E25111"/>
    <w:rsid w:val="00E35730"/>
    <w:rsid w:val="00E44A4B"/>
    <w:rsid w:val="00E62A30"/>
    <w:rsid w:val="00E67CEA"/>
    <w:rsid w:val="00E82F73"/>
    <w:rsid w:val="00E853EF"/>
    <w:rsid w:val="00E9659B"/>
    <w:rsid w:val="00EA68E8"/>
    <w:rsid w:val="00EB0752"/>
    <w:rsid w:val="00EC03AF"/>
    <w:rsid w:val="00EC1186"/>
    <w:rsid w:val="00ED172D"/>
    <w:rsid w:val="00ED20F3"/>
    <w:rsid w:val="00ED3FCE"/>
    <w:rsid w:val="00ED6421"/>
    <w:rsid w:val="00EE56F3"/>
    <w:rsid w:val="00EF0436"/>
    <w:rsid w:val="00F03B17"/>
    <w:rsid w:val="00F10428"/>
    <w:rsid w:val="00F15855"/>
    <w:rsid w:val="00F24C1E"/>
    <w:rsid w:val="00F30407"/>
    <w:rsid w:val="00F40678"/>
    <w:rsid w:val="00F60AB7"/>
    <w:rsid w:val="00F6564A"/>
    <w:rsid w:val="00F8315F"/>
    <w:rsid w:val="00F8388C"/>
    <w:rsid w:val="00FA67B8"/>
    <w:rsid w:val="00FA6E55"/>
    <w:rsid w:val="00FD013B"/>
    <w:rsid w:val="00FE1896"/>
    <w:rsid w:val="00FF4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8FFA5"/>
  <w15:docId w15:val="{F12CED7C-E26E-4371-8B15-D69D06156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63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2107C"/>
    <w:pPr>
      <w:keepNext/>
      <w:keepLines/>
      <w:spacing w:after="0" w:line="276" w:lineRule="auto"/>
      <w:jc w:val="center"/>
      <w:outlineLvl w:val="0"/>
    </w:pPr>
    <w:rPr>
      <w:rFonts w:ascii="Times New Roman" w:eastAsia="SimSun-ExtB" w:hAnsi="Times New Roman" w:cs="Times New Roman"/>
      <w:b/>
      <w:bCs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2A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4F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7C6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787636"/>
    <w:pPr>
      <w:ind w:left="720"/>
      <w:contextualSpacing/>
    </w:p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787636"/>
  </w:style>
  <w:style w:type="paragraph" w:customStyle="1" w:styleId="Default">
    <w:name w:val="Default"/>
    <w:qFormat/>
    <w:rsid w:val="0078763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2107C"/>
    <w:rPr>
      <w:rFonts w:ascii="Times New Roman" w:eastAsia="SimSun-ExtB" w:hAnsi="Times New Roman" w:cs="Times New Roman"/>
      <w:b/>
      <w:bCs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2A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F2A7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F2A7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F2A7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F2A7D"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4F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24F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0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C62"/>
  </w:style>
  <w:style w:type="paragraph" w:styleId="Footer">
    <w:name w:val="footer"/>
    <w:basedOn w:val="Normal"/>
    <w:link w:val="FooterChar"/>
    <w:uiPriority w:val="99"/>
    <w:unhideWhenUsed/>
    <w:rsid w:val="007A0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C62"/>
  </w:style>
  <w:style w:type="character" w:styleId="Hyperlink">
    <w:name w:val="Hyperlink"/>
    <w:basedOn w:val="DefaultParagraphFont"/>
    <w:uiPriority w:val="99"/>
    <w:unhideWhenUsed/>
    <w:rsid w:val="000E0283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7C6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C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C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0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174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24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0930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14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75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3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7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45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0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558443">
                          <w:marLeft w:val="0"/>
                          <w:marRight w:val="0"/>
                          <w:marTop w:val="375"/>
                          <w:marBottom w:val="3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58119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8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2931910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65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37058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109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343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0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874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920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9571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280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23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57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79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19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364786">
                  <w:marLeft w:val="0"/>
                  <w:marRight w:val="0"/>
                  <w:marTop w:val="7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86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742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0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7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17090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158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2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8DEB8-EE4B-4FCD-ABF4-D3043FC0E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50</Words>
  <Characters>598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KU ICT</cp:lastModifiedBy>
  <cp:revision>2</cp:revision>
  <dcterms:created xsi:type="dcterms:W3CDTF">2023-03-31T05:44:00Z</dcterms:created>
  <dcterms:modified xsi:type="dcterms:W3CDTF">2023-03-31T05:44:00Z</dcterms:modified>
</cp:coreProperties>
</file>